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52" w:type="dxa"/>
        <w:tblInd w:w="-432" w:type="dxa"/>
        <w:tblLook w:val="01E0" w:firstRow="1" w:lastRow="1" w:firstColumn="1" w:lastColumn="1" w:noHBand="0" w:noVBand="0"/>
      </w:tblPr>
      <w:tblGrid>
        <w:gridCol w:w="3975"/>
        <w:gridCol w:w="7077"/>
      </w:tblGrid>
      <w:tr w:rsidR="00CF4C00" w:rsidRPr="000D7C61" w14:paraId="04FC5840" w14:textId="77777777" w:rsidTr="00F76652">
        <w:tc>
          <w:tcPr>
            <w:tcW w:w="3975" w:type="dxa"/>
            <w:tcBorders>
              <w:top w:val="nil"/>
              <w:left w:val="nil"/>
              <w:bottom w:val="single" w:sz="18" w:space="0" w:color="FFFFFF"/>
              <w:right w:val="single" w:sz="18" w:space="0" w:color="FFFFFF"/>
            </w:tcBorders>
            <w:shd w:val="pct20" w:color="000000" w:fill="FFFFFF"/>
          </w:tcPr>
          <w:p w14:paraId="05B7F7E3" w14:textId="77777777" w:rsidR="00CF4C00" w:rsidRPr="000D7C61" w:rsidRDefault="00CF4C00" w:rsidP="00C3286C">
            <w:pPr>
              <w:jc w:val="right"/>
              <w:rPr>
                <w:b/>
                <w:bCs/>
                <w:i/>
                <w:sz w:val="32"/>
                <w:szCs w:val="32"/>
              </w:rPr>
            </w:pPr>
            <w:r w:rsidRPr="000D7C61">
              <w:rPr>
                <w:b/>
                <w:bCs/>
                <w:i/>
                <w:sz w:val="32"/>
                <w:szCs w:val="32"/>
              </w:rPr>
              <w:t>Policy Name</w:t>
            </w:r>
          </w:p>
        </w:tc>
        <w:tc>
          <w:tcPr>
            <w:tcW w:w="7077" w:type="dxa"/>
            <w:tcBorders>
              <w:top w:val="nil"/>
              <w:left w:val="single" w:sz="18" w:space="0" w:color="FFFFFF"/>
              <w:bottom w:val="single" w:sz="18" w:space="0" w:color="FFFFFF"/>
              <w:right w:val="nil"/>
            </w:tcBorders>
            <w:shd w:val="pct20" w:color="000000" w:fill="FFFFFF"/>
          </w:tcPr>
          <w:p w14:paraId="7DAD860B" w14:textId="77777777" w:rsidR="00CF4C00" w:rsidRPr="000D7C61" w:rsidRDefault="00CF4C00" w:rsidP="00AE2025">
            <w:pPr>
              <w:jc w:val="right"/>
              <w:rPr>
                <w:b/>
                <w:bCs/>
                <w:sz w:val="32"/>
                <w:szCs w:val="32"/>
              </w:rPr>
            </w:pPr>
            <w:r w:rsidRPr="000D7C61">
              <w:rPr>
                <w:b/>
                <w:bCs/>
                <w:sz w:val="32"/>
                <w:szCs w:val="32"/>
              </w:rPr>
              <w:t xml:space="preserve">Rights of </w:t>
            </w:r>
            <w:r w:rsidR="00AF4B39" w:rsidRPr="000D7C61">
              <w:rPr>
                <w:b/>
                <w:bCs/>
                <w:sz w:val="32"/>
                <w:szCs w:val="32"/>
              </w:rPr>
              <w:t xml:space="preserve">Individuals </w:t>
            </w:r>
            <w:r w:rsidRPr="000D7C61">
              <w:rPr>
                <w:b/>
                <w:bCs/>
                <w:sz w:val="32"/>
                <w:szCs w:val="32"/>
              </w:rPr>
              <w:t>Receiving</w:t>
            </w:r>
            <w:r w:rsidR="00AF4B39" w:rsidRPr="000D7C61">
              <w:rPr>
                <w:b/>
                <w:bCs/>
                <w:sz w:val="32"/>
                <w:szCs w:val="32"/>
              </w:rPr>
              <w:t xml:space="preserve"> Services</w:t>
            </w:r>
            <w:r w:rsidRPr="000D7C61">
              <w:rPr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CF4C00" w:rsidRPr="000D7C61" w14:paraId="7B4B0D6F" w14:textId="77777777" w:rsidTr="00F76652">
        <w:trPr>
          <w:trHeight w:val="270"/>
        </w:trPr>
        <w:tc>
          <w:tcPr>
            <w:tcW w:w="3975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pct5" w:color="000000" w:fill="FFFFFF"/>
          </w:tcPr>
          <w:p w14:paraId="5FD2334A" w14:textId="77777777" w:rsidR="00CF4C00" w:rsidRPr="000D7C61" w:rsidRDefault="00CF4C00" w:rsidP="00C3286C">
            <w:pPr>
              <w:jc w:val="right"/>
              <w:rPr>
                <w:i/>
                <w:sz w:val="32"/>
                <w:szCs w:val="32"/>
              </w:rPr>
            </w:pPr>
            <w:r w:rsidRPr="000D7C61">
              <w:rPr>
                <w:i/>
                <w:sz w:val="32"/>
                <w:szCs w:val="32"/>
              </w:rPr>
              <w:t>Effective Date</w:t>
            </w:r>
          </w:p>
        </w:tc>
        <w:tc>
          <w:tcPr>
            <w:tcW w:w="707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pct5" w:color="000000" w:fill="FFFFFF"/>
          </w:tcPr>
          <w:p w14:paraId="1E0685E3" w14:textId="77777777" w:rsidR="00CF4C00" w:rsidRPr="000D7C61" w:rsidRDefault="00CF4C00" w:rsidP="00CB7DD6">
            <w:pPr>
              <w:jc w:val="right"/>
              <w:rPr>
                <w:sz w:val="32"/>
                <w:szCs w:val="32"/>
              </w:rPr>
            </w:pPr>
            <w:r w:rsidRPr="000D7C61">
              <w:rPr>
                <w:sz w:val="32"/>
                <w:szCs w:val="32"/>
              </w:rPr>
              <w:t>December 29</w:t>
            </w:r>
            <w:r w:rsidR="00CB7DD6">
              <w:rPr>
                <w:sz w:val="32"/>
                <w:szCs w:val="32"/>
              </w:rPr>
              <w:t>,</w:t>
            </w:r>
            <w:r w:rsidRPr="000D7C61">
              <w:rPr>
                <w:sz w:val="32"/>
                <w:szCs w:val="32"/>
              </w:rPr>
              <w:t xml:space="preserve"> 1980</w:t>
            </w:r>
          </w:p>
        </w:tc>
      </w:tr>
      <w:tr w:rsidR="00CF4C00" w:rsidRPr="000D7C61" w14:paraId="4E2C3C37" w14:textId="77777777" w:rsidTr="00F76652">
        <w:tc>
          <w:tcPr>
            <w:tcW w:w="3975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pct20" w:color="000000" w:fill="FFFFFF"/>
          </w:tcPr>
          <w:p w14:paraId="094F4F77" w14:textId="77777777" w:rsidR="00CF4C00" w:rsidRPr="000D7C61" w:rsidRDefault="00CF4C00" w:rsidP="00C3286C">
            <w:pPr>
              <w:jc w:val="right"/>
              <w:rPr>
                <w:i/>
                <w:sz w:val="32"/>
                <w:szCs w:val="32"/>
              </w:rPr>
            </w:pPr>
            <w:r w:rsidRPr="000D7C61">
              <w:rPr>
                <w:i/>
                <w:sz w:val="32"/>
                <w:szCs w:val="32"/>
              </w:rPr>
              <w:t>Approved by</w:t>
            </w:r>
          </w:p>
        </w:tc>
        <w:tc>
          <w:tcPr>
            <w:tcW w:w="707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pct20" w:color="000000" w:fill="FFFFFF"/>
          </w:tcPr>
          <w:p w14:paraId="42A850B0" w14:textId="77777777" w:rsidR="00CF4C00" w:rsidRPr="000D7C61" w:rsidRDefault="009A0BD9" w:rsidP="00C3286C">
            <w:pPr>
              <w:jc w:val="right"/>
              <w:rPr>
                <w:sz w:val="32"/>
                <w:szCs w:val="32"/>
              </w:rPr>
            </w:pPr>
            <w:r w:rsidRPr="000D7C61">
              <w:rPr>
                <w:sz w:val="32"/>
                <w:szCs w:val="32"/>
              </w:rPr>
              <w:t xml:space="preserve">Linda </w:t>
            </w:r>
            <w:r w:rsidR="00CF4C00" w:rsidRPr="000D7C61">
              <w:rPr>
                <w:sz w:val="32"/>
                <w:szCs w:val="32"/>
              </w:rPr>
              <w:t>L. Carney, President/CEO</w:t>
            </w:r>
          </w:p>
        </w:tc>
      </w:tr>
      <w:tr w:rsidR="00CF4C00" w:rsidRPr="000D7C61" w14:paraId="44BE6FC9" w14:textId="77777777" w:rsidTr="00F76652">
        <w:tc>
          <w:tcPr>
            <w:tcW w:w="3975" w:type="dxa"/>
            <w:tcBorders>
              <w:top w:val="single" w:sz="18" w:space="0" w:color="FFFFFF"/>
              <w:left w:val="nil"/>
              <w:bottom w:val="nil"/>
              <w:right w:val="single" w:sz="18" w:space="0" w:color="FFFFFF"/>
            </w:tcBorders>
            <w:shd w:val="pct5" w:color="000000" w:fill="FFFFFF"/>
          </w:tcPr>
          <w:p w14:paraId="120EE060" w14:textId="2353C0F3" w:rsidR="00CF4C00" w:rsidRPr="000D7C61" w:rsidRDefault="00CF4C00" w:rsidP="00360173">
            <w:pPr>
              <w:jc w:val="right"/>
              <w:rPr>
                <w:i/>
                <w:sz w:val="32"/>
                <w:szCs w:val="32"/>
              </w:rPr>
            </w:pPr>
            <w:r w:rsidRPr="000D7C61">
              <w:rPr>
                <w:i/>
                <w:sz w:val="32"/>
                <w:szCs w:val="32"/>
              </w:rPr>
              <w:t>Most Recent Revi</w:t>
            </w:r>
            <w:r w:rsidR="004504CA">
              <w:rPr>
                <w:i/>
                <w:sz w:val="32"/>
                <w:szCs w:val="32"/>
              </w:rPr>
              <w:t>s</w:t>
            </w:r>
            <w:r w:rsidR="00360173">
              <w:rPr>
                <w:i/>
                <w:sz w:val="32"/>
                <w:szCs w:val="32"/>
              </w:rPr>
              <w:t>ed</w:t>
            </w:r>
            <w:r w:rsidRPr="000D7C61">
              <w:rPr>
                <w:i/>
                <w:sz w:val="32"/>
                <w:szCs w:val="32"/>
              </w:rPr>
              <w:t xml:space="preserve"> Date</w:t>
            </w:r>
          </w:p>
        </w:tc>
        <w:tc>
          <w:tcPr>
            <w:tcW w:w="7077" w:type="dxa"/>
            <w:tcBorders>
              <w:top w:val="single" w:sz="18" w:space="0" w:color="FFFFFF"/>
              <w:left w:val="single" w:sz="18" w:space="0" w:color="FFFFFF"/>
              <w:bottom w:val="nil"/>
              <w:right w:val="nil"/>
            </w:tcBorders>
            <w:shd w:val="pct5" w:color="000000" w:fill="FFFFFF"/>
          </w:tcPr>
          <w:p w14:paraId="5FC286E9" w14:textId="21645742" w:rsidR="00CF4C00" w:rsidRPr="000D7C61" w:rsidRDefault="0036163D" w:rsidP="00B0463E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December</w:t>
            </w:r>
            <w:r w:rsidR="008E2051">
              <w:rPr>
                <w:sz w:val="32"/>
                <w:szCs w:val="32"/>
              </w:rPr>
              <w:t xml:space="preserve"> 1</w:t>
            </w:r>
            <w:r w:rsidR="00C3184A">
              <w:rPr>
                <w:sz w:val="32"/>
                <w:szCs w:val="32"/>
              </w:rPr>
              <w:t>, 20</w:t>
            </w:r>
            <w:r w:rsidR="00B0463E">
              <w:rPr>
                <w:sz w:val="32"/>
                <w:szCs w:val="32"/>
              </w:rPr>
              <w:t>2</w:t>
            </w:r>
            <w:r w:rsidR="00335CFA">
              <w:rPr>
                <w:sz w:val="32"/>
                <w:szCs w:val="32"/>
              </w:rPr>
              <w:t>2</w:t>
            </w:r>
          </w:p>
        </w:tc>
      </w:tr>
    </w:tbl>
    <w:p w14:paraId="58D35560" w14:textId="77777777" w:rsidR="005A63C1" w:rsidRDefault="005A63C1" w:rsidP="005A63C1">
      <w:pPr>
        <w:tabs>
          <w:tab w:val="left" w:pos="1350"/>
        </w:tabs>
        <w:spacing w:after="100"/>
        <w:ind w:left="630" w:hanging="1170"/>
        <w:rPr>
          <w:b/>
          <w:sz w:val="32"/>
          <w:szCs w:val="32"/>
        </w:rPr>
      </w:pPr>
    </w:p>
    <w:p w14:paraId="3E7F182B" w14:textId="0DF25D76" w:rsidR="00726DF5" w:rsidRPr="00CB0BC0" w:rsidRDefault="00CF4C00" w:rsidP="00F76652">
      <w:pPr>
        <w:tabs>
          <w:tab w:val="left" w:pos="1350"/>
        </w:tabs>
        <w:spacing w:after="100"/>
        <w:ind w:left="1260" w:right="180" w:hanging="1800"/>
        <w:rPr>
          <w:sz w:val="32"/>
          <w:szCs w:val="32"/>
        </w:rPr>
      </w:pPr>
      <w:r w:rsidRPr="00B53141">
        <w:rPr>
          <w:b/>
          <w:sz w:val="32"/>
          <w:szCs w:val="32"/>
        </w:rPr>
        <w:t>Policy:</w:t>
      </w:r>
      <w:r w:rsidRPr="00B53141">
        <w:rPr>
          <w:sz w:val="32"/>
          <w:szCs w:val="32"/>
        </w:rPr>
        <w:tab/>
      </w:r>
      <w:r w:rsidRPr="006B256D">
        <w:rPr>
          <w:sz w:val="32"/>
          <w:szCs w:val="32"/>
        </w:rPr>
        <w:t xml:space="preserve">All individuals receiving services from </w:t>
      </w:r>
      <w:r w:rsidR="00B0463E" w:rsidRPr="00EC23FA">
        <w:rPr>
          <w:sz w:val="32"/>
          <w:szCs w:val="32"/>
        </w:rPr>
        <w:t>CODI</w:t>
      </w:r>
      <w:r w:rsidR="00B0463E">
        <w:rPr>
          <w:sz w:val="32"/>
          <w:szCs w:val="32"/>
        </w:rPr>
        <w:t xml:space="preserve"> </w:t>
      </w:r>
      <w:r w:rsidRPr="006B256D">
        <w:rPr>
          <w:sz w:val="32"/>
          <w:szCs w:val="32"/>
        </w:rPr>
        <w:t xml:space="preserve">have rights that shall not be </w:t>
      </w:r>
      <w:r w:rsidR="00AF4B39" w:rsidRPr="006B256D">
        <w:rPr>
          <w:sz w:val="32"/>
          <w:szCs w:val="32"/>
        </w:rPr>
        <w:t xml:space="preserve">violated </w:t>
      </w:r>
      <w:r w:rsidRPr="006B256D">
        <w:rPr>
          <w:sz w:val="32"/>
          <w:szCs w:val="32"/>
        </w:rPr>
        <w:t xml:space="preserve">by </w:t>
      </w:r>
      <w:r w:rsidR="00AF4B39" w:rsidRPr="006B256D">
        <w:rPr>
          <w:sz w:val="32"/>
          <w:szCs w:val="32"/>
        </w:rPr>
        <w:t>staff</w:t>
      </w:r>
      <w:r w:rsidR="00B53141" w:rsidRPr="006B256D">
        <w:rPr>
          <w:sz w:val="32"/>
          <w:szCs w:val="32"/>
        </w:rPr>
        <w:t>, board of directors</w:t>
      </w:r>
      <w:r w:rsidR="00AE2025" w:rsidRPr="006B256D">
        <w:rPr>
          <w:sz w:val="32"/>
          <w:szCs w:val="32"/>
        </w:rPr>
        <w:t>,</w:t>
      </w:r>
      <w:r w:rsidR="00AF4B39" w:rsidRPr="006B256D">
        <w:rPr>
          <w:sz w:val="32"/>
          <w:szCs w:val="32"/>
        </w:rPr>
        <w:t xml:space="preserve"> </w:t>
      </w:r>
      <w:r w:rsidR="00102098">
        <w:rPr>
          <w:sz w:val="32"/>
          <w:szCs w:val="32"/>
        </w:rPr>
        <w:t xml:space="preserve">interns, </w:t>
      </w:r>
      <w:r w:rsidR="00AF4B39" w:rsidRPr="006B256D">
        <w:rPr>
          <w:sz w:val="32"/>
          <w:szCs w:val="32"/>
        </w:rPr>
        <w:t>or volunteers.</w:t>
      </w:r>
      <w:r w:rsidR="00EF3EE2" w:rsidRPr="006B256D">
        <w:rPr>
          <w:sz w:val="32"/>
          <w:szCs w:val="32"/>
        </w:rPr>
        <w:t xml:space="preserve">  Rights shall be received within five </w:t>
      </w:r>
      <w:r w:rsidR="00AE2025" w:rsidRPr="006B256D">
        <w:rPr>
          <w:sz w:val="32"/>
          <w:szCs w:val="32"/>
        </w:rPr>
        <w:t xml:space="preserve">(5) </w:t>
      </w:r>
      <w:r w:rsidR="00EF3EE2" w:rsidRPr="006B256D">
        <w:rPr>
          <w:sz w:val="32"/>
          <w:szCs w:val="32"/>
        </w:rPr>
        <w:t>days of admission.</w:t>
      </w:r>
      <w:r w:rsidR="00AF4B39" w:rsidRPr="00CB0BC0">
        <w:rPr>
          <w:sz w:val="32"/>
          <w:szCs w:val="32"/>
        </w:rPr>
        <w:t xml:space="preserve"> </w:t>
      </w:r>
    </w:p>
    <w:p w14:paraId="2CCF10B9" w14:textId="566FF9F4" w:rsidR="00CF4C00" w:rsidRDefault="00CF4C00" w:rsidP="005A63C1">
      <w:pPr>
        <w:spacing w:after="100"/>
        <w:ind w:left="1260" w:hanging="1800"/>
        <w:rPr>
          <w:sz w:val="32"/>
          <w:szCs w:val="32"/>
        </w:rPr>
      </w:pPr>
      <w:r w:rsidRPr="00CB0BC0">
        <w:rPr>
          <w:b/>
          <w:sz w:val="32"/>
          <w:szCs w:val="32"/>
        </w:rPr>
        <w:t>Procedure:</w:t>
      </w:r>
      <w:r w:rsidRPr="00CB0BC0">
        <w:rPr>
          <w:sz w:val="32"/>
          <w:szCs w:val="32"/>
        </w:rPr>
        <w:tab/>
        <w:t>It shall</w:t>
      </w:r>
      <w:r w:rsidR="00B53141" w:rsidRPr="00CB0BC0">
        <w:rPr>
          <w:sz w:val="32"/>
          <w:szCs w:val="32"/>
        </w:rPr>
        <w:t xml:space="preserve"> be the responsibility of staff, board of directors</w:t>
      </w:r>
      <w:r w:rsidR="00AE2025" w:rsidRPr="00CB0BC0">
        <w:rPr>
          <w:sz w:val="32"/>
          <w:szCs w:val="32"/>
        </w:rPr>
        <w:t>,</w:t>
      </w:r>
      <w:r w:rsidR="00B53141" w:rsidRPr="00CB0BC0">
        <w:rPr>
          <w:sz w:val="32"/>
          <w:szCs w:val="32"/>
        </w:rPr>
        <w:t xml:space="preserve"> </w:t>
      </w:r>
      <w:r w:rsidR="00102098">
        <w:rPr>
          <w:sz w:val="32"/>
          <w:szCs w:val="32"/>
        </w:rPr>
        <w:t xml:space="preserve">interns, </w:t>
      </w:r>
      <w:r w:rsidR="00AF4B39" w:rsidRPr="00B53141">
        <w:rPr>
          <w:sz w:val="32"/>
          <w:szCs w:val="32"/>
        </w:rPr>
        <w:t xml:space="preserve">and volunteers </w:t>
      </w:r>
      <w:r w:rsidRPr="00B53141">
        <w:rPr>
          <w:sz w:val="32"/>
          <w:szCs w:val="32"/>
        </w:rPr>
        <w:t>to ensure</w:t>
      </w:r>
      <w:r w:rsidR="00CB0BC0">
        <w:rPr>
          <w:sz w:val="32"/>
          <w:szCs w:val="32"/>
        </w:rPr>
        <w:t xml:space="preserve"> that consumers:</w:t>
      </w:r>
      <w:r w:rsidRPr="00B53141">
        <w:rPr>
          <w:sz w:val="32"/>
          <w:szCs w:val="32"/>
        </w:rPr>
        <w:t xml:space="preserve"> </w:t>
      </w:r>
    </w:p>
    <w:p w14:paraId="1EC160A7" w14:textId="77777777" w:rsidR="003A6552" w:rsidRPr="00B53141" w:rsidRDefault="003A6552" w:rsidP="005A63C1">
      <w:pPr>
        <w:spacing w:after="100"/>
        <w:ind w:left="1260" w:hanging="1800"/>
        <w:rPr>
          <w:sz w:val="32"/>
          <w:szCs w:val="32"/>
        </w:rPr>
      </w:pPr>
    </w:p>
    <w:p w14:paraId="7BA5992B" w14:textId="48A12FE2" w:rsidR="009823E2" w:rsidRPr="00765BAD" w:rsidRDefault="00FE4E42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 xml:space="preserve">Receive </w:t>
      </w:r>
      <w:r w:rsidR="00AE2025" w:rsidRPr="00765BAD">
        <w:rPr>
          <w:sz w:val="32"/>
          <w:szCs w:val="32"/>
        </w:rPr>
        <w:t xml:space="preserve">services </w:t>
      </w:r>
      <w:r w:rsidRPr="00765BAD">
        <w:rPr>
          <w:sz w:val="32"/>
          <w:szCs w:val="32"/>
        </w:rPr>
        <w:t>without</w:t>
      </w:r>
      <w:r w:rsidR="00726DF5" w:rsidRPr="00765BAD">
        <w:rPr>
          <w:sz w:val="32"/>
          <w:szCs w:val="32"/>
        </w:rPr>
        <w:t xml:space="preserve"> </w:t>
      </w:r>
      <w:r w:rsidR="00B0463E" w:rsidRPr="00765BAD">
        <w:rPr>
          <w:sz w:val="32"/>
          <w:szCs w:val="32"/>
        </w:rPr>
        <w:t xml:space="preserve">bias, </w:t>
      </w:r>
      <w:r w:rsidRPr="00765BAD">
        <w:rPr>
          <w:sz w:val="32"/>
          <w:szCs w:val="32"/>
        </w:rPr>
        <w:t>discrimination</w:t>
      </w:r>
      <w:r w:rsidR="002F3CEA" w:rsidRPr="00765BAD">
        <w:rPr>
          <w:sz w:val="32"/>
          <w:szCs w:val="32"/>
        </w:rPr>
        <w:t>,</w:t>
      </w:r>
      <w:r w:rsidRPr="00765BAD">
        <w:rPr>
          <w:sz w:val="32"/>
          <w:szCs w:val="32"/>
        </w:rPr>
        <w:t xml:space="preserve"> or harassment due to </w:t>
      </w:r>
      <w:r w:rsidR="008E2051" w:rsidRPr="008E2051">
        <w:rPr>
          <w:noProof/>
          <w:sz w:val="32"/>
          <w:szCs w:val="32"/>
        </w:rPr>
        <w:t xml:space="preserve">race, color, </w:t>
      </w:r>
      <w:r w:rsidR="00BC0600">
        <w:rPr>
          <w:noProof/>
          <w:sz w:val="32"/>
          <w:szCs w:val="32"/>
        </w:rPr>
        <w:t xml:space="preserve">culture, </w:t>
      </w:r>
      <w:r w:rsidR="008E2051" w:rsidRPr="008E2051">
        <w:rPr>
          <w:noProof/>
          <w:sz w:val="32"/>
          <w:szCs w:val="32"/>
        </w:rPr>
        <w:t xml:space="preserve">creed, religion, sex (including pregnancy), family structure, gender non-conformance, actual or perceived sexual orientation or gender identity and expression, age, ancestry, national origin, nationality, </w:t>
      </w:r>
      <w:bookmarkStart w:id="0" w:name="_Hlk114835567"/>
      <w:r w:rsidR="008E2051" w:rsidRPr="008E2051">
        <w:rPr>
          <w:noProof/>
          <w:sz w:val="32"/>
          <w:szCs w:val="32"/>
        </w:rPr>
        <w:t xml:space="preserve">ethnicity, language, socioeconomic status, </w:t>
      </w:r>
      <w:bookmarkEnd w:id="0"/>
      <w:r w:rsidR="008E2051" w:rsidRPr="008E2051">
        <w:rPr>
          <w:noProof/>
          <w:sz w:val="32"/>
          <w:szCs w:val="32"/>
        </w:rPr>
        <w:t>marital status, domestic partner or civil union status, military status, political belief, atypical hereditary cellular blood trait, genetic information, mental or physical disability</w:t>
      </w:r>
      <w:r w:rsidR="003272A9" w:rsidRPr="00765BAD">
        <w:rPr>
          <w:sz w:val="32"/>
          <w:szCs w:val="32"/>
        </w:rPr>
        <w:t xml:space="preserve"> </w:t>
      </w:r>
      <w:r w:rsidR="005259E5" w:rsidRPr="00765BAD">
        <w:rPr>
          <w:sz w:val="32"/>
          <w:szCs w:val="32"/>
        </w:rPr>
        <w:t>(</w:t>
      </w:r>
      <w:r w:rsidR="003272A9" w:rsidRPr="00765BAD">
        <w:rPr>
          <w:sz w:val="32"/>
          <w:szCs w:val="32"/>
        </w:rPr>
        <w:t xml:space="preserve">including </w:t>
      </w:r>
      <w:r w:rsidR="002F3CEA" w:rsidRPr="00765BAD">
        <w:rPr>
          <w:sz w:val="32"/>
          <w:szCs w:val="32"/>
        </w:rPr>
        <w:t xml:space="preserve">perceived disability, obesity, HIV or AIDS, </w:t>
      </w:r>
      <w:r w:rsidR="003272A9" w:rsidRPr="00765BAD">
        <w:rPr>
          <w:sz w:val="32"/>
          <w:szCs w:val="32"/>
        </w:rPr>
        <w:t>alcoholism or substance use</w:t>
      </w:r>
      <w:r w:rsidR="002F3CEA" w:rsidRPr="00765BAD">
        <w:rPr>
          <w:sz w:val="32"/>
          <w:szCs w:val="32"/>
        </w:rPr>
        <w:t xml:space="preserve"> disorder</w:t>
      </w:r>
      <w:r w:rsidR="003272A9" w:rsidRPr="00765BAD">
        <w:rPr>
          <w:sz w:val="32"/>
          <w:szCs w:val="32"/>
        </w:rPr>
        <w:t xml:space="preserve"> who may or may not be</w:t>
      </w:r>
      <w:r w:rsidR="003272A9" w:rsidRPr="00A00726">
        <w:rPr>
          <w:sz w:val="32"/>
          <w:szCs w:val="32"/>
        </w:rPr>
        <w:t xml:space="preserve"> in treatment or recov</w:t>
      </w:r>
      <w:r w:rsidR="003272A9" w:rsidRPr="00A4016E">
        <w:rPr>
          <w:sz w:val="32"/>
          <w:szCs w:val="32"/>
        </w:rPr>
        <w:t>ery from substance</w:t>
      </w:r>
      <w:r w:rsidR="00A4016E" w:rsidRPr="00A4016E">
        <w:rPr>
          <w:sz w:val="32"/>
          <w:szCs w:val="32"/>
        </w:rPr>
        <w:t xml:space="preserve"> </w:t>
      </w:r>
      <w:r w:rsidR="00A00726" w:rsidRPr="00A4016E">
        <w:rPr>
          <w:sz w:val="32"/>
          <w:szCs w:val="32"/>
        </w:rPr>
        <w:t xml:space="preserve">use </w:t>
      </w:r>
      <w:r w:rsidR="00EA420A" w:rsidRPr="00B61BB4">
        <w:rPr>
          <w:noProof/>
          <w:sz w:val="32"/>
          <w:szCs w:val="32"/>
        </w:rPr>
        <w:t>disorder</w:t>
      </w:r>
      <w:r w:rsidR="00EA420A" w:rsidRPr="00EA420A">
        <w:rPr>
          <w:noProof/>
          <w:sz w:val="32"/>
          <w:szCs w:val="32"/>
        </w:rPr>
        <w:t xml:space="preserve"> </w:t>
      </w:r>
      <w:r w:rsidR="003272A9" w:rsidRPr="00A4016E">
        <w:rPr>
          <w:sz w:val="32"/>
          <w:szCs w:val="32"/>
        </w:rPr>
        <w:t>with</w:t>
      </w:r>
      <w:r w:rsidR="003272A9" w:rsidRPr="003272A9">
        <w:rPr>
          <w:sz w:val="32"/>
          <w:szCs w:val="32"/>
        </w:rPr>
        <w:t xml:space="preserve"> legitimately prescribed medication[s</w:t>
      </w:r>
      <w:r w:rsidR="003272A9" w:rsidRPr="005259E5">
        <w:rPr>
          <w:sz w:val="32"/>
          <w:szCs w:val="32"/>
        </w:rPr>
        <w:t>]</w:t>
      </w:r>
      <w:r w:rsidR="006B256D">
        <w:rPr>
          <w:sz w:val="32"/>
          <w:szCs w:val="32"/>
        </w:rPr>
        <w:t>)</w:t>
      </w:r>
      <w:r w:rsidR="003272A9" w:rsidRPr="003272A9">
        <w:rPr>
          <w:sz w:val="32"/>
          <w:szCs w:val="32"/>
        </w:rPr>
        <w:t xml:space="preserve"> or </w:t>
      </w:r>
      <w:r w:rsidR="003272A9" w:rsidRPr="00765BAD">
        <w:rPr>
          <w:sz w:val="32"/>
          <w:szCs w:val="32"/>
        </w:rPr>
        <w:t>other status protected by applicable federal or state statutes, or the ability to pay the Residential Service Fee</w:t>
      </w:r>
      <w:r w:rsidR="009823E2" w:rsidRPr="00765BAD">
        <w:rPr>
          <w:sz w:val="32"/>
          <w:szCs w:val="32"/>
        </w:rPr>
        <w:t>;</w:t>
      </w:r>
    </w:p>
    <w:p w14:paraId="1AF1F0CC" w14:textId="600106BE" w:rsidR="002554E2" w:rsidRPr="00765BAD" w:rsidRDefault="00FE4E42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>Receive services free of humiliation and neglect</w:t>
      </w:r>
      <w:r w:rsidR="009823E2" w:rsidRPr="00765BAD">
        <w:rPr>
          <w:sz w:val="32"/>
          <w:szCs w:val="32"/>
        </w:rPr>
        <w:t>;</w:t>
      </w:r>
    </w:p>
    <w:p w14:paraId="4EAF846C" w14:textId="77777777" w:rsidR="002554E2" w:rsidRPr="00765BAD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>Are</w:t>
      </w:r>
      <w:r w:rsidR="00AE2025" w:rsidRPr="00765BAD">
        <w:rPr>
          <w:sz w:val="32"/>
          <w:szCs w:val="32"/>
        </w:rPr>
        <w:t xml:space="preserve"> p</w:t>
      </w:r>
      <w:r w:rsidR="00FE4E42" w:rsidRPr="00765BAD">
        <w:rPr>
          <w:sz w:val="32"/>
          <w:szCs w:val="32"/>
        </w:rPr>
        <w:t>rotect</w:t>
      </w:r>
      <w:r w:rsidR="00AE2025" w:rsidRPr="00765BAD">
        <w:rPr>
          <w:sz w:val="32"/>
          <w:szCs w:val="32"/>
        </w:rPr>
        <w:t>ed</w:t>
      </w:r>
      <w:r w:rsidR="00FE4E42" w:rsidRPr="00765BAD">
        <w:rPr>
          <w:sz w:val="32"/>
          <w:szCs w:val="32"/>
        </w:rPr>
        <w:t xml:space="preserve"> from financial exploitation</w:t>
      </w:r>
      <w:r w:rsidR="009823E2" w:rsidRPr="00765BAD">
        <w:rPr>
          <w:sz w:val="32"/>
          <w:szCs w:val="32"/>
        </w:rPr>
        <w:t>;</w:t>
      </w:r>
    </w:p>
    <w:p w14:paraId="3E77F38F" w14:textId="4345C3A6" w:rsidR="002554E2" w:rsidRPr="00765BAD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 xml:space="preserve">Are </w:t>
      </w:r>
      <w:r w:rsidR="00FE4E42" w:rsidRPr="00765BAD">
        <w:rPr>
          <w:sz w:val="32"/>
          <w:szCs w:val="32"/>
        </w:rPr>
        <w:t xml:space="preserve">treated </w:t>
      </w:r>
      <w:r w:rsidR="002F3CEA" w:rsidRPr="00765BAD">
        <w:rPr>
          <w:sz w:val="32"/>
          <w:szCs w:val="32"/>
        </w:rPr>
        <w:t>professionally</w:t>
      </w:r>
      <w:r w:rsidR="00AE2025" w:rsidRPr="00765BAD">
        <w:rPr>
          <w:sz w:val="32"/>
          <w:szCs w:val="32"/>
        </w:rPr>
        <w:t>.  Receive</w:t>
      </w:r>
      <w:r w:rsidR="00FE4E42" w:rsidRPr="00765BAD">
        <w:rPr>
          <w:sz w:val="32"/>
          <w:szCs w:val="32"/>
        </w:rPr>
        <w:t xml:space="preserve"> services provided</w:t>
      </w:r>
      <w:r w:rsidR="00726DF5" w:rsidRPr="00765BAD">
        <w:rPr>
          <w:sz w:val="32"/>
          <w:szCs w:val="32"/>
        </w:rPr>
        <w:t xml:space="preserve"> </w:t>
      </w:r>
      <w:r w:rsidR="00FE4E42" w:rsidRPr="00765BAD">
        <w:rPr>
          <w:sz w:val="32"/>
          <w:szCs w:val="32"/>
        </w:rPr>
        <w:t>honestly and ethically reflecting values such as fairness, respect,</w:t>
      </w:r>
      <w:r w:rsidR="00726DF5" w:rsidRPr="00765BAD">
        <w:rPr>
          <w:sz w:val="32"/>
          <w:szCs w:val="32"/>
        </w:rPr>
        <w:t xml:space="preserve"> </w:t>
      </w:r>
      <w:r w:rsidR="00FE4E42" w:rsidRPr="00765BAD">
        <w:rPr>
          <w:sz w:val="32"/>
          <w:szCs w:val="32"/>
        </w:rPr>
        <w:t>courtesy, dignity</w:t>
      </w:r>
      <w:r w:rsidR="00AE2025" w:rsidRPr="00765BAD">
        <w:rPr>
          <w:sz w:val="32"/>
          <w:szCs w:val="32"/>
        </w:rPr>
        <w:t>,</w:t>
      </w:r>
      <w:r w:rsidR="00FE4E42" w:rsidRPr="00765BAD">
        <w:rPr>
          <w:sz w:val="32"/>
          <w:szCs w:val="32"/>
        </w:rPr>
        <w:t xml:space="preserve"> and good faith</w:t>
      </w:r>
      <w:r w:rsidR="009823E2" w:rsidRPr="00765BAD">
        <w:rPr>
          <w:sz w:val="32"/>
          <w:szCs w:val="32"/>
        </w:rPr>
        <w:t>;</w:t>
      </w:r>
    </w:p>
    <w:p w14:paraId="1AC78400" w14:textId="77777777" w:rsidR="002554E2" w:rsidRPr="00B53141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>Are free to e</w:t>
      </w:r>
      <w:r w:rsidR="00FE4E42" w:rsidRPr="00765BAD">
        <w:rPr>
          <w:sz w:val="32"/>
          <w:szCs w:val="32"/>
        </w:rPr>
        <w:t>xpress individual</w:t>
      </w:r>
      <w:r w:rsidR="00FE4E42" w:rsidRPr="00B53141">
        <w:rPr>
          <w:sz w:val="32"/>
          <w:szCs w:val="32"/>
        </w:rPr>
        <w:t xml:space="preserve"> opinions and feelings without retaliation</w:t>
      </w:r>
      <w:r w:rsidR="00B21C68" w:rsidRPr="00B53141">
        <w:rPr>
          <w:sz w:val="32"/>
          <w:szCs w:val="32"/>
        </w:rPr>
        <w:t>;</w:t>
      </w:r>
    </w:p>
    <w:p w14:paraId="731FBFAD" w14:textId="77777777" w:rsidR="00C87410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>
        <w:rPr>
          <w:sz w:val="32"/>
          <w:szCs w:val="32"/>
        </w:rPr>
        <w:t xml:space="preserve">Are </w:t>
      </w:r>
      <w:r w:rsidR="00C87410" w:rsidRPr="00B53141">
        <w:rPr>
          <w:sz w:val="32"/>
          <w:szCs w:val="32"/>
        </w:rPr>
        <w:t xml:space="preserve">free from </w:t>
      </w:r>
      <w:r w:rsidR="00FE4E42" w:rsidRPr="00B53141">
        <w:rPr>
          <w:sz w:val="32"/>
          <w:szCs w:val="32"/>
        </w:rPr>
        <w:t xml:space="preserve">corporal </w:t>
      </w:r>
      <w:r w:rsidR="00726DF5" w:rsidRPr="00B53141">
        <w:rPr>
          <w:sz w:val="32"/>
          <w:szCs w:val="32"/>
        </w:rPr>
        <w:t>p</w:t>
      </w:r>
      <w:r w:rsidR="00C87410" w:rsidRPr="00B53141">
        <w:rPr>
          <w:sz w:val="32"/>
          <w:szCs w:val="32"/>
        </w:rPr>
        <w:t>unishment</w:t>
      </w:r>
      <w:r w:rsidR="00B21C68" w:rsidRPr="00B53141">
        <w:rPr>
          <w:sz w:val="32"/>
          <w:szCs w:val="32"/>
        </w:rPr>
        <w:t>;</w:t>
      </w:r>
    </w:p>
    <w:p w14:paraId="24093B39" w14:textId="77777777" w:rsidR="00C3184A" w:rsidRPr="00B53141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>
        <w:rPr>
          <w:sz w:val="32"/>
          <w:szCs w:val="32"/>
        </w:rPr>
        <w:t xml:space="preserve">Are </w:t>
      </w:r>
      <w:r w:rsidR="009D7B78">
        <w:rPr>
          <w:sz w:val="32"/>
          <w:szCs w:val="32"/>
        </w:rPr>
        <w:t>f</w:t>
      </w:r>
      <w:r w:rsidR="00C3184A">
        <w:rPr>
          <w:sz w:val="32"/>
          <w:szCs w:val="32"/>
        </w:rPr>
        <w:t>ree from involuntary labor;</w:t>
      </w:r>
    </w:p>
    <w:p w14:paraId="1131B86D" w14:textId="77777777" w:rsidR="002554E2" w:rsidRPr="00B53141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>
        <w:rPr>
          <w:sz w:val="32"/>
          <w:szCs w:val="32"/>
        </w:rPr>
        <w:t>Receive t</w:t>
      </w:r>
      <w:r w:rsidR="00C87410" w:rsidRPr="00B53141">
        <w:rPr>
          <w:sz w:val="32"/>
          <w:szCs w:val="32"/>
        </w:rPr>
        <w:t>reatment in t</w:t>
      </w:r>
      <w:r w:rsidR="00FE4E42" w:rsidRPr="00B53141">
        <w:rPr>
          <w:sz w:val="32"/>
          <w:szCs w:val="32"/>
        </w:rPr>
        <w:t xml:space="preserve">he least restrictive </w:t>
      </w:r>
      <w:r w:rsidR="00C87410" w:rsidRPr="00B53141">
        <w:rPr>
          <w:sz w:val="32"/>
          <w:szCs w:val="32"/>
        </w:rPr>
        <w:t>setting, free from physical restraints and isolation</w:t>
      </w:r>
      <w:r w:rsidR="00B21C68" w:rsidRPr="00B53141">
        <w:rPr>
          <w:sz w:val="32"/>
          <w:szCs w:val="32"/>
        </w:rPr>
        <w:t>;</w:t>
      </w:r>
    </w:p>
    <w:p w14:paraId="3B7CE259" w14:textId="77777777" w:rsidR="002554E2" w:rsidRPr="00B53141" w:rsidRDefault="00C93C2E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>
        <w:rPr>
          <w:sz w:val="32"/>
          <w:szCs w:val="32"/>
        </w:rPr>
        <w:t>N</w:t>
      </w:r>
      <w:r w:rsidR="00FE4E42" w:rsidRPr="00B53141">
        <w:rPr>
          <w:sz w:val="32"/>
          <w:szCs w:val="32"/>
        </w:rPr>
        <w:t>ot be presumed incompetent</w:t>
      </w:r>
      <w:r w:rsidR="00B21C68" w:rsidRPr="00B53141">
        <w:rPr>
          <w:sz w:val="32"/>
          <w:szCs w:val="32"/>
        </w:rPr>
        <w:t>;</w:t>
      </w:r>
    </w:p>
    <w:p w14:paraId="41044560" w14:textId="77777777" w:rsidR="00C06269" w:rsidRPr="00765BAD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lastRenderedPageBreak/>
        <w:t>Receive r</w:t>
      </w:r>
      <w:r w:rsidR="00B56586" w:rsidRPr="00765BAD">
        <w:rPr>
          <w:sz w:val="32"/>
          <w:szCs w:val="32"/>
        </w:rPr>
        <w:t>easonable accommodations for p</w:t>
      </w:r>
      <w:r w:rsidR="00C06269" w:rsidRPr="00765BAD">
        <w:rPr>
          <w:sz w:val="32"/>
          <w:szCs w:val="32"/>
        </w:rPr>
        <w:t xml:space="preserve">ractice </w:t>
      </w:r>
      <w:r w:rsidR="00B56586" w:rsidRPr="00765BAD">
        <w:rPr>
          <w:sz w:val="32"/>
          <w:szCs w:val="32"/>
        </w:rPr>
        <w:t xml:space="preserve">of </w:t>
      </w:r>
      <w:r w:rsidR="00C06269" w:rsidRPr="00765BAD">
        <w:rPr>
          <w:sz w:val="32"/>
          <w:szCs w:val="32"/>
        </w:rPr>
        <w:t xml:space="preserve">the religion of </w:t>
      </w:r>
      <w:r w:rsidR="00B56586" w:rsidRPr="00765BAD">
        <w:rPr>
          <w:sz w:val="32"/>
          <w:szCs w:val="32"/>
        </w:rPr>
        <w:t>their</w:t>
      </w:r>
      <w:r w:rsidR="00C06269" w:rsidRPr="00765BAD">
        <w:rPr>
          <w:sz w:val="32"/>
          <w:szCs w:val="32"/>
        </w:rPr>
        <w:t xml:space="preserve"> choice or </w:t>
      </w:r>
      <w:r w:rsidR="00B56586" w:rsidRPr="00765BAD">
        <w:rPr>
          <w:sz w:val="32"/>
          <w:szCs w:val="32"/>
        </w:rPr>
        <w:t xml:space="preserve">the right to </w:t>
      </w:r>
      <w:r w:rsidR="00C06269" w:rsidRPr="00765BAD">
        <w:rPr>
          <w:sz w:val="32"/>
          <w:szCs w:val="32"/>
        </w:rPr>
        <w:t>abstain from religious practices</w:t>
      </w:r>
      <w:r w:rsidR="00B56586" w:rsidRPr="00765BAD">
        <w:rPr>
          <w:sz w:val="32"/>
          <w:szCs w:val="32"/>
        </w:rPr>
        <w:t>;</w:t>
      </w:r>
      <w:r w:rsidR="00C06269" w:rsidRPr="00765BAD">
        <w:rPr>
          <w:sz w:val="32"/>
          <w:szCs w:val="32"/>
        </w:rPr>
        <w:t xml:space="preserve">    </w:t>
      </w:r>
    </w:p>
    <w:p w14:paraId="5BE653EF" w14:textId="77777777" w:rsidR="002554E2" w:rsidRPr="00765BAD" w:rsidRDefault="00AE2025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>Have access to adequate emergency</w:t>
      </w:r>
      <w:r w:rsidR="00FE4E42" w:rsidRPr="00765BAD">
        <w:rPr>
          <w:sz w:val="32"/>
          <w:szCs w:val="32"/>
        </w:rPr>
        <w:t xml:space="preserve"> medical treatment</w:t>
      </w:r>
      <w:r w:rsidR="00B21C68" w:rsidRPr="00765BAD">
        <w:rPr>
          <w:sz w:val="32"/>
          <w:szCs w:val="32"/>
        </w:rPr>
        <w:t>;</w:t>
      </w:r>
    </w:p>
    <w:p w14:paraId="2E2ECC6B" w14:textId="77777777" w:rsidR="00154CE5" w:rsidRPr="00765BAD" w:rsidRDefault="003A6552" w:rsidP="003A6552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>A</w:t>
      </w:r>
      <w:r w:rsidR="00EF3EE2" w:rsidRPr="00765BAD">
        <w:rPr>
          <w:sz w:val="32"/>
          <w:szCs w:val="32"/>
        </w:rPr>
        <w:t>ctively</w:t>
      </w:r>
      <w:r w:rsidR="00FE4E42" w:rsidRPr="00765BAD">
        <w:rPr>
          <w:sz w:val="32"/>
          <w:szCs w:val="32"/>
        </w:rPr>
        <w:t xml:space="preserve"> participate in </w:t>
      </w:r>
      <w:r w:rsidR="00EF3EE2" w:rsidRPr="00765BAD">
        <w:rPr>
          <w:sz w:val="32"/>
          <w:szCs w:val="32"/>
        </w:rPr>
        <w:t>develop</w:t>
      </w:r>
      <w:r w:rsidR="00AE2025" w:rsidRPr="00765BAD">
        <w:rPr>
          <w:sz w:val="32"/>
          <w:szCs w:val="32"/>
        </w:rPr>
        <w:t>ment</w:t>
      </w:r>
      <w:r w:rsidR="00EF3EE2" w:rsidRPr="00765BAD">
        <w:rPr>
          <w:sz w:val="32"/>
          <w:szCs w:val="32"/>
        </w:rPr>
        <w:t xml:space="preserve"> of individual service plan</w:t>
      </w:r>
      <w:r w:rsidR="00B21C68" w:rsidRPr="00765BAD">
        <w:rPr>
          <w:sz w:val="32"/>
          <w:szCs w:val="32"/>
        </w:rPr>
        <w:t>;</w:t>
      </w:r>
    </w:p>
    <w:p w14:paraId="5465017B" w14:textId="77777777" w:rsidR="002554E2" w:rsidRPr="00765BAD" w:rsidRDefault="003A6552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>Have access to r</w:t>
      </w:r>
      <w:r w:rsidR="00FE4E42" w:rsidRPr="00765BAD">
        <w:rPr>
          <w:sz w:val="32"/>
          <w:szCs w:val="32"/>
        </w:rPr>
        <w:t xml:space="preserve">eview </w:t>
      </w:r>
      <w:r w:rsidR="00AE2025" w:rsidRPr="00765BAD">
        <w:rPr>
          <w:sz w:val="32"/>
          <w:szCs w:val="32"/>
        </w:rPr>
        <w:t>EPHI/PHI</w:t>
      </w:r>
      <w:r w:rsidR="005259E5" w:rsidRPr="00765BAD">
        <w:rPr>
          <w:sz w:val="32"/>
          <w:szCs w:val="32"/>
        </w:rPr>
        <w:t>/PII</w:t>
      </w:r>
      <w:r w:rsidR="00FE4E42" w:rsidRPr="00765BAD">
        <w:rPr>
          <w:sz w:val="32"/>
          <w:szCs w:val="32"/>
        </w:rPr>
        <w:t xml:space="preserve"> and request </w:t>
      </w:r>
      <w:r w:rsidR="00B53141" w:rsidRPr="00765BAD">
        <w:rPr>
          <w:sz w:val="32"/>
          <w:szCs w:val="32"/>
        </w:rPr>
        <w:t>revision</w:t>
      </w:r>
      <w:r w:rsidR="00FE4E42" w:rsidRPr="00765BAD">
        <w:rPr>
          <w:sz w:val="32"/>
          <w:szCs w:val="32"/>
        </w:rPr>
        <w:t xml:space="preserve"> of information</w:t>
      </w:r>
      <w:r w:rsidR="00B21C68" w:rsidRPr="00765BAD">
        <w:rPr>
          <w:sz w:val="32"/>
          <w:szCs w:val="32"/>
        </w:rPr>
        <w:t>;</w:t>
      </w:r>
    </w:p>
    <w:p w14:paraId="41F6B901" w14:textId="77777777" w:rsidR="002554E2" w:rsidRPr="00765BAD" w:rsidRDefault="003A6552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>Have the right to p</w:t>
      </w:r>
      <w:r w:rsidR="00FE4E42" w:rsidRPr="00765BAD">
        <w:rPr>
          <w:sz w:val="32"/>
          <w:szCs w:val="32"/>
        </w:rPr>
        <w:t xml:space="preserve">resent a grievance and receive a response </w:t>
      </w:r>
      <w:r w:rsidRPr="00765BAD">
        <w:rPr>
          <w:sz w:val="32"/>
          <w:szCs w:val="32"/>
        </w:rPr>
        <w:t xml:space="preserve">without retaliation </w:t>
      </w:r>
      <w:r w:rsidR="00FE4E42" w:rsidRPr="00765BAD">
        <w:rPr>
          <w:sz w:val="32"/>
          <w:szCs w:val="32"/>
        </w:rPr>
        <w:t>as outlined in the</w:t>
      </w:r>
      <w:r w:rsidR="00726DF5" w:rsidRPr="00765BAD">
        <w:rPr>
          <w:sz w:val="32"/>
          <w:szCs w:val="32"/>
        </w:rPr>
        <w:t xml:space="preserve"> </w:t>
      </w:r>
      <w:r w:rsidR="00FE4E42" w:rsidRPr="00765BAD">
        <w:rPr>
          <w:sz w:val="32"/>
          <w:szCs w:val="32"/>
        </w:rPr>
        <w:t>Grievance Procedure</w:t>
      </w:r>
      <w:r w:rsidR="00B21C68" w:rsidRPr="00765BAD">
        <w:rPr>
          <w:sz w:val="32"/>
          <w:szCs w:val="32"/>
        </w:rPr>
        <w:t>;</w:t>
      </w:r>
    </w:p>
    <w:p w14:paraId="312435BA" w14:textId="77777777" w:rsidR="00C93C2E" w:rsidRPr="00765BAD" w:rsidRDefault="00C93C2E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>Have the right to speak for themselves, make decisions, contribute to society, and when needed, request staff to advocate on their behalf;</w:t>
      </w:r>
    </w:p>
    <w:p w14:paraId="552DFCA8" w14:textId="77777777" w:rsidR="00C93C2E" w:rsidRPr="00765BAD" w:rsidRDefault="00C93C2E" w:rsidP="00C93C2E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>Have access to interpreter services;</w:t>
      </w:r>
    </w:p>
    <w:p w14:paraId="60429BEF" w14:textId="1B51084A" w:rsidR="00C045E2" w:rsidRPr="00765BAD" w:rsidRDefault="00C045E2" w:rsidP="00C045E2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 xml:space="preserve">Not </w:t>
      </w:r>
      <w:r w:rsidR="009D7B78" w:rsidRPr="00765BAD">
        <w:rPr>
          <w:sz w:val="32"/>
          <w:szCs w:val="32"/>
        </w:rPr>
        <w:t xml:space="preserve">to </w:t>
      </w:r>
      <w:r w:rsidRPr="00765BAD">
        <w:rPr>
          <w:sz w:val="32"/>
          <w:szCs w:val="32"/>
        </w:rPr>
        <w:t>be included in research project or studies</w:t>
      </w:r>
      <w:r w:rsidRPr="00765BAD">
        <w:rPr>
          <w:b/>
          <w:i/>
          <w:sz w:val="32"/>
          <w:szCs w:val="32"/>
        </w:rPr>
        <w:t xml:space="preserve"> </w:t>
      </w:r>
      <w:r w:rsidRPr="00765BAD">
        <w:rPr>
          <w:sz w:val="32"/>
          <w:szCs w:val="32"/>
        </w:rPr>
        <w:t xml:space="preserve">unless notified in writing </w:t>
      </w:r>
      <w:r w:rsidR="002F3CEA" w:rsidRPr="00765BAD">
        <w:rPr>
          <w:sz w:val="32"/>
          <w:szCs w:val="32"/>
        </w:rPr>
        <w:t xml:space="preserve">before </w:t>
      </w:r>
      <w:r w:rsidRPr="00765BAD">
        <w:rPr>
          <w:sz w:val="32"/>
          <w:szCs w:val="32"/>
        </w:rPr>
        <w:t xml:space="preserve">admission or enrollment </w:t>
      </w:r>
      <w:r w:rsidR="003A6552" w:rsidRPr="00765BAD">
        <w:rPr>
          <w:sz w:val="32"/>
          <w:szCs w:val="32"/>
        </w:rPr>
        <w:t xml:space="preserve">of inclusion </w:t>
      </w:r>
      <w:r w:rsidRPr="00765BAD">
        <w:rPr>
          <w:sz w:val="32"/>
          <w:szCs w:val="32"/>
        </w:rPr>
        <w:t xml:space="preserve">in research project and </w:t>
      </w:r>
      <w:r w:rsidR="002F3CEA" w:rsidRPr="00765BAD">
        <w:rPr>
          <w:sz w:val="32"/>
          <w:szCs w:val="32"/>
        </w:rPr>
        <w:t xml:space="preserve">the </w:t>
      </w:r>
      <w:r w:rsidRPr="00765BAD">
        <w:rPr>
          <w:sz w:val="32"/>
          <w:szCs w:val="32"/>
        </w:rPr>
        <w:t xml:space="preserve">extent </w:t>
      </w:r>
      <w:r w:rsidR="00B0463E" w:rsidRPr="00765BAD">
        <w:rPr>
          <w:sz w:val="32"/>
          <w:szCs w:val="32"/>
        </w:rPr>
        <w:t xml:space="preserve">to which they will be included.  </w:t>
      </w:r>
      <w:r w:rsidRPr="00765BAD">
        <w:rPr>
          <w:sz w:val="32"/>
          <w:szCs w:val="32"/>
        </w:rPr>
        <w:t>In addition</w:t>
      </w:r>
      <w:r w:rsidR="00B0463E" w:rsidRPr="00765BAD">
        <w:rPr>
          <w:sz w:val="32"/>
          <w:szCs w:val="32"/>
        </w:rPr>
        <w:t>,</w:t>
      </w:r>
      <w:r w:rsidRPr="00765BAD">
        <w:rPr>
          <w:sz w:val="32"/>
          <w:szCs w:val="32"/>
        </w:rPr>
        <w:t xml:space="preserve"> it is understood that participation in research project is strictly voluntary</w:t>
      </w:r>
      <w:r w:rsidR="002F3CEA" w:rsidRPr="00765BAD">
        <w:rPr>
          <w:sz w:val="32"/>
          <w:szCs w:val="32"/>
        </w:rPr>
        <w:t>,</w:t>
      </w:r>
      <w:r w:rsidRPr="00765BAD">
        <w:rPr>
          <w:sz w:val="32"/>
          <w:szCs w:val="32"/>
        </w:rPr>
        <w:t xml:space="preserve"> and CODI shall endeavor to ensure project is conducted </w:t>
      </w:r>
      <w:r w:rsidR="002F3CEA" w:rsidRPr="00765BAD">
        <w:rPr>
          <w:sz w:val="32"/>
          <w:szCs w:val="32"/>
        </w:rPr>
        <w:t>ethically</w:t>
      </w:r>
      <w:r w:rsidRPr="00765BAD">
        <w:rPr>
          <w:sz w:val="32"/>
          <w:szCs w:val="32"/>
        </w:rPr>
        <w:t xml:space="preserve">.  CODI </w:t>
      </w:r>
      <w:r w:rsidR="003A6552" w:rsidRPr="00765BAD">
        <w:rPr>
          <w:sz w:val="32"/>
          <w:szCs w:val="32"/>
        </w:rPr>
        <w:t>shall</w:t>
      </w:r>
      <w:r w:rsidRPr="00765BAD">
        <w:rPr>
          <w:sz w:val="32"/>
          <w:szCs w:val="32"/>
        </w:rPr>
        <w:t xml:space="preserve"> also require researchers to sign a statement </w:t>
      </w:r>
      <w:r w:rsidR="003A6552" w:rsidRPr="00765BAD">
        <w:rPr>
          <w:sz w:val="32"/>
          <w:szCs w:val="32"/>
        </w:rPr>
        <w:t xml:space="preserve">indicating </w:t>
      </w:r>
      <w:r w:rsidRPr="00765BAD">
        <w:rPr>
          <w:sz w:val="32"/>
          <w:szCs w:val="32"/>
        </w:rPr>
        <w:t xml:space="preserve">research will be conducted </w:t>
      </w:r>
      <w:r w:rsidR="002F3CEA" w:rsidRPr="00765BAD">
        <w:rPr>
          <w:sz w:val="32"/>
          <w:szCs w:val="32"/>
        </w:rPr>
        <w:t>ethically</w:t>
      </w:r>
      <w:r w:rsidR="00B55649" w:rsidRPr="00765BAD">
        <w:rPr>
          <w:sz w:val="32"/>
          <w:szCs w:val="32"/>
        </w:rPr>
        <w:t>;</w:t>
      </w:r>
    </w:p>
    <w:p w14:paraId="76651708" w14:textId="77777777" w:rsidR="00C045E2" w:rsidRPr="00765BAD" w:rsidRDefault="003A6552" w:rsidP="00C045E2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</w:rPr>
        <w:t>Have all information obtained through EPHI/PHI/PII or daily interaction maintained in confidence</w:t>
      </w:r>
      <w:r w:rsidR="00B0463E" w:rsidRPr="00765BAD">
        <w:rPr>
          <w:sz w:val="32"/>
          <w:szCs w:val="32"/>
        </w:rPr>
        <w:t>.</w:t>
      </w:r>
      <w:r w:rsidRPr="00765BAD">
        <w:rPr>
          <w:sz w:val="32"/>
          <w:szCs w:val="32"/>
        </w:rPr>
        <w:t xml:space="preserve"> </w:t>
      </w:r>
    </w:p>
    <w:p w14:paraId="1F318DBC" w14:textId="77777777" w:rsidR="00C045E2" w:rsidRPr="00765BAD" w:rsidRDefault="00C045E2" w:rsidP="00C045E2">
      <w:pPr>
        <w:tabs>
          <w:tab w:val="left" w:pos="0"/>
        </w:tabs>
        <w:autoSpaceDE w:val="0"/>
        <w:autoSpaceDN w:val="0"/>
        <w:adjustRightInd w:val="0"/>
        <w:spacing w:after="100"/>
        <w:ind w:left="547"/>
        <w:rPr>
          <w:sz w:val="32"/>
          <w:szCs w:val="32"/>
        </w:rPr>
      </w:pPr>
    </w:p>
    <w:p w14:paraId="4B173AA4" w14:textId="0F7430F1" w:rsidR="00C045E2" w:rsidRDefault="00FE4E42" w:rsidP="00F76652">
      <w:pPr>
        <w:tabs>
          <w:tab w:val="left" w:pos="10440"/>
        </w:tabs>
        <w:autoSpaceDE w:val="0"/>
        <w:autoSpaceDN w:val="0"/>
        <w:adjustRightInd w:val="0"/>
        <w:spacing w:after="100"/>
        <w:ind w:right="360"/>
        <w:rPr>
          <w:sz w:val="32"/>
          <w:szCs w:val="32"/>
        </w:rPr>
      </w:pPr>
      <w:r w:rsidRPr="00765BAD">
        <w:rPr>
          <w:sz w:val="32"/>
          <w:szCs w:val="32"/>
        </w:rPr>
        <w:t>In addition</w:t>
      </w:r>
      <w:r w:rsidR="002F3CEA" w:rsidRPr="00765BAD">
        <w:rPr>
          <w:sz w:val="32"/>
          <w:szCs w:val="32"/>
        </w:rPr>
        <w:t>,</w:t>
      </w:r>
      <w:r w:rsidRPr="00765BAD">
        <w:rPr>
          <w:sz w:val="32"/>
          <w:szCs w:val="32"/>
        </w:rPr>
        <w:t xml:space="preserve"> while receiving residential services at CODI</w:t>
      </w:r>
      <w:r w:rsidR="00B0463E" w:rsidRPr="00765BAD">
        <w:rPr>
          <w:sz w:val="32"/>
          <w:szCs w:val="32"/>
        </w:rPr>
        <w:t>,</w:t>
      </w:r>
      <w:r w:rsidRPr="00765BAD">
        <w:rPr>
          <w:sz w:val="32"/>
          <w:szCs w:val="32"/>
        </w:rPr>
        <w:t xml:space="preserve"> </w:t>
      </w:r>
      <w:r w:rsidR="000F0F58" w:rsidRPr="00765BAD">
        <w:rPr>
          <w:sz w:val="32"/>
          <w:szCs w:val="32"/>
        </w:rPr>
        <w:t>residential consumers</w:t>
      </w:r>
      <w:r w:rsidR="00726DF5" w:rsidRPr="00765BAD">
        <w:rPr>
          <w:sz w:val="32"/>
          <w:szCs w:val="32"/>
        </w:rPr>
        <w:t xml:space="preserve"> </w:t>
      </w:r>
      <w:r w:rsidRPr="00765BAD">
        <w:rPr>
          <w:sz w:val="32"/>
          <w:szCs w:val="32"/>
        </w:rPr>
        <w:t>have the right to</w:t>
      </w:r>
      <w:r w:rsidR="00863A94" w:rsidRPr="00765BAD">
        <w:rPr>
          <w:sz w:val="32"/>
          <w:szCs w:val="32"/>
        </w:rPr>
        <w:t xml:space="preserve"> the following</w:t>
      </w:r>
      <w:r w:rsidRPr="00765BAD">
        <w:rPr>
          <w:sz w:val="32"/>
          <w:szCs w:val="32"/>
        </w:rPr>
        <w:t>:</w:t>
      </w:r>
    </w:p>
    <w:p w14:paraId="55317B25" w14:textId="77777777" w:rsidR="00D4301D" w:rsidRDefault="00C045E2" w:rsidP="005A63C1">
      <w:pPr>
        <w:autoSpaceDE w:val="0"/>
        <w:autoSpaceDN w:val="0"/>
        <w:adjustRightInd w:val="0"/>
        <w:spacing w:after="100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D4301D">
        <w:rPr>
          <w:sz w:val="32"/>
          <w:szCs w:val="32"/>
        </w:rPr>
        <w:t>Revised:</w:t>
      </w:r>
      <w:r w:rsidR="00B0463E">
        <w:rPr>
          <w:sz w:val="32"/>
          <w:szCs w:val="32"/>
        </w:rPr>
        <w:t xml:space="preserve"> </w:t>
      </w:r>
      <w:r w:rsidR="00D4301D">
        <w:rPr>
          <w:sz w:val="32"/>
          <w:szCs w:val="32"/>
        </w:rPr>
        <w:t>12/11/13</w:t>
      </w:r>
    </w:p>
    <w:p w14:paraId="664E24EA" w14:textId="77777777" w:rsidR="001F3984" w:rsidRDefault="00D4301D" w:rsidP="001F3984">
      <w:pPr>
        <w:autoSpaceDE w:val="0"/>
        <w:autoSpaceDN w:val="0"/>
        <w:adjustRightInd w:val="0"/>
        <w:spacing w:after="100"/>
        <w:jc w:val="center"/>
        <w:rPr>
          <w:b/>
          <w:sz w:val="32"/>
          <w:szCs w:val="32"/>
          <w:u w:val="single"/>
        </w:rPr>
      </w:pPr>
      <w:r w:rsidRPr="00F76894">
        <w:rPr>
          <w:b/>
          <w:sz w:val="32"/>
          <w:szCs w:val="32"/>
          <w:u w:val="single"/>
        </w:rPr>
        <w:t>RIGHTS REQUIRED TO BE DISTRIBUTED</w:t>
      </w:r>
      <w:r w:rsidR="001F3984">
        <w:rPr>
          <w:b/>
          <w:sz w:val="32"/>
          <w:szCs w:val="32"/>
          <w:u w:val="single"/>
        </w:rPr>
        <w:t xml:space="preserve"> </w:t>
      </w:r>
      <w:r w:rsidRPr="00F76894">
        <w:rPr>
          <w:b/>
          <w:sz w:val="32"/>
          <w:szCs w:val="32"/>
          <w:u w:val="single"/>
        </w:rPr>
        <w:t>AND POSTED (VE</w:t>
      </w:r>
      <w:r w:rsidR="002F68CA">
        <w:rPr>
          <w:b/>
          <w:sz w:val="32"/>
          <w:szCs w:val="32"/>
          <w:u w:val="single"/>
        </w:rPr>
        <w:t>R</w:t>
      </w:r>
      <w:r w:rsidRPr="00F76894">
        <w:rPr>
          <w:b/>
          <w:sz w:val="32"/>
          <w:szCs w:val="32"/>
          <w:u w:val="single"/>
        </w:rPr>
        <w:t>BATIM)</w:t>
      </w:r>
    </w:p>
    <w:p w14:paraId="5EEB031E" w14:textId="77777777" w:rsidR="001F3984" w:rsidRDefault="00863A94" w:rsidP="001F398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/>
        <w:ind w:left="547" w:hanging="547"/>
        <w:contextualSpacing w:val="0"/>
        <w:rPr>
          <w:sz w:val="32"/>
          <w:szCs w:val="32"/>
        </w:rPr>
      </w:pPr>
      <w:r w:rsidRPr="001F3984">
        <w:rPr>
          <w:sz w:val="32"/>
          <w:szCs w:val="32"/>
        </w:rPr>
        <w:t>The right to b</w:t>
      </w:r>
      <w:r w:rsidR="00EF3EE2" w:rsidRPr="001F3984">
        <w:rPr>
          <w:sz w:val="32"/>
          <w:szCs w:val="32"/>
        </w:rPr>
        <w:t>e free from unnecessary or</w:t>
      </w:r>
      <w:r w:rsidR="00FE4E42" w:rsidRPr="001F3984">
        <w:rPr>
          <w:sz w:val="32"/>
          <w:szCs w:val="32"/>
        </w:rPr>
        <w:t xml:space="preserve"> excessive medication</w:t>
      </w:r>
      <w:r w:rsidRPr="001F3984">
        <w:rPr>
          <w:sz w:val="32"/>
          <w:szCs w:val="32"/>
        </w:rPr>
        <w:t xml:space="preserve"> (see N.J.A.C. 10:37-6.54)</w:t>
      </w:r>
    </w:p>
    <w:p w14:paraId="78E37521" w14:textId="77777777" w:rsidR="001F3984" w:rsidRDefault="00863A94" w:rsidP="001F398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/>
        <w:ind w:left="547" w:hanging="547"/>
        <w:contextualSpacing w:val="0"/>
        <w:rPr>
          <w:sz w:val="32"/>
          <w:szCs w:val="32"/>
        </w:rPr>
      </w:pPr>
      <w:r w:rsidRPr="001F3984">
        <w:rPr>
          <w:sz w:val="32"/>
          <w:szCs w:val="32"/>
        </w:rPr>
        <w:t xml:space="preserve">The right to not be subjected to non-standard treatment or procedures, experimental procedures or research, psycho-surgery, sterilization, electro-convulsive therapy or provider demonstration programs, without written informed consent, after consultation with counsel or interested party of the client's choice.  </w:t>
      </w:r>
    </w:p>
    <w:p w14:paraId="49116E05" w14:textId="77777777" w:rsidR="001F3984" w:rsidRDefault="00863A94" w:rsidP="005F55EB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120"/>
        <w:ind w:left="900"/>
        <w:contextualSpacing w:val="0"/>
        <w:rPr>
          <w:sz w:val="32"/>
          <w:szCs w:val="32"/>
        </w:rPr>
      </w:pPr>
      <w:r w:rsidRPr="001F3984">
        <w:rPr>
          <w:sz w:val="32"/>
          <w:szCs w:val="32"/>
        </w:rPr>
        <w:lastRenderedPageBreak/>
        <w:t>If the client has been adjudicated incompetent, authorization for such procedures may be obtained only pursuant to the requirements of N.J.S.A. 30:4-24.2(d)2.</w:t>
      </w:r>
    </w:p>
    <w:p w14:paraId="3CB6998C" w14:textId="77777777" w:rsidR="001F3984" w:rsidRDefault="00863A94" w:rsidP="001F398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/>
        <w:ind w:left="547" w:hanging="547"/>
        <w:contextualSpacing w:val="0"/>
        <w:rPr>
          <w:sz w:val="32"/>
          <w:szCs w:val="32"/>
        </w:rPr>
      </w:pPr>
      <w:r w:rsidRPr="001F3984">
        <w:rPr>
          <w:sz w:val="32"/>
          <w:szCs w:val="32"/>
        </w:rPr>
        <w:t>The right to treatment in the least restrictive setting, free from p</w:t>
      </w:r>
      <w:r w:rsidR="001F3984">
        <w:rPr>
          <w:sz w:val="32"/>
          <w:szCs w:val="32"/>
        </w:rPr>
        <w:t>hysical restraints and isolation.</w:t>
      </w:r>
    </w:p>
    <w:p w14:paraId="442D60A2" w14:textId="77777777" w:rsidR="001F3984" w:rsidRDefault="00863A94" w:rsidP="001F398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/>
        <w:ind w:left="547" w:hanging="547"/>
        <w:contextualSpacing w:val="0"/>
        <w:rPr>
          <w:sz w:val="32"/>
          <w:szCs w:val="32"/>
        </w:rPr>
      </w:pPr>
      <w:r w:rsidRPr="001F3984">
        <w:rPr>
          <w:sz w:val="32"/>
          <w:szCs w:val="32"/>
        </w:rPr>
        <w:t>The right to be free from corporal punishment.</w:t>
      </w:r>
    </w:p>
    <w:p w14:paraId="1BE0F95A" w14:textId="77777777" w:rsidR="001F3984" w:rsidRDefault="00863A94" w:rsidP="001F398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/>
        <w:ind w:left="547" w:hanging="547"/>
        <w:contextualSpacing w:val="0"/>
        <w:rPr>
          <w:sz w:val="32"/>
          <w:szCs w:val="32"/>
        </w:rPr>
      </w:pPr>
      <w:r w:rsidRPr="001F3984">
        <w:rPr>
          <w:sz w:val="32"/>
          <w:szCs w:val="32"/>
        </w:rPr>
        <w:t>The right to privacy and dignity.</w:t>
      </w:r>
    </w:p>
    <w:p w14:paraId="20CAA4A6" w14:textId="77777777" w:rsidR="00863A94" w:rsidRPr="001F3984" w:rsidRDefault="00863A94" w:rsidP="001F398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/>
        <w:ind w:left="547" w:hanging="547"/>
        <w:contextualSpacing w:val="0"/>
        <w:rPr>
          <w:sz w:val="32"/>
          <w:szCs w:val="32"/>
        </w:rPr>
      </w:pPr>
      <w:r w:rsidRPr="001F3984">
        <w:rPr>
          <w:sz w:val="32"/>
          <w:szCs w:val="32"/>
        </w:rPr>
        <w:t>The right to the least restrictive conditions necessary to achieve the goals of treatment/services.</w:t>
      </w:r>
    </w:p>
    <w:p w14:paraId="191B3B90" w14:textId="77777777" w:rsidR="00863A94" w:rsidRPr="00F76894" w:rsidRDefault="00D4301D" w:rsidP="00D4301D">
      <w:pPr>
        <w:tabs>
          <w:tab w:val="left" w:pos="0"/>
        </w:tabs>
        <w:autoSpaceDE w:val="0"/>
        <w:autoSpaceDN w:val="0"/>
        <w:adjustRightInd w:val="0"/>
        <w:spacing w:after="100"/>
        <w:jc w:val="center"/>
        <w:rPr>
          <w:b/>
          <w:sz w:val="32"/>
          <w:szCs w:val="32"/>
        </w:rPr>
      </w:pPr>
      <w:r w:rsidRPr="00F76894">
        <w:rPr>
          <w:b/>
          <w:sz w:val="32"/>
          <w:szCs w:val="32"/>
          <w:u w:val="single"/>
        </w:rPr>
        <w:t>RESIDENTIAL RIGHTS</w:t>
      </w:r>
      <w:r w:rsidR="001F3984">
        <w:rPr>
          <w:b/>
          <w:sz w:val="32"/>
          <w:szCs w:val="32"/>
          <w:u w:val="single"/>
        </w:rPr>
        <w:t xml:space="preserve"> </w:t>
      </w:r>
      <w:r w:rsidRPr="00F76894">
        <w:rPr>
          <w:b/>
          <w:sz w:val="32"/>
          <w:szCs w:val="32"/>
          <w:u w:val="single"/>
        </w:rPr>
        <w:t>(VE</w:t>
      </w:r>
      <w:r w:rsidR="002F68CA">
        <w:rPr>
          <w:b/>
          <w:sz w:val="32"/>
          <w:szCs w:val="32"/>
          <w:u w:val="single"/>
        </w:rPr>
        <w:t>R</w:t>
      </w:r>
      <w:r w:rsidRPr="00F76894">
        <w:rPr>
          <w:b/>
          <w:sz w:val="32"/>
          <w:szCs w:val="32"/>
          <w:u w:val="single"/>
        </w:rPr>
        <w:t>BATIM)</w:t>
      </w:r>
    </w:p>
    <w:p w14:paraId="44C8D330" w14:textId="77777777" w:rsidR="000D7C61" w:rsidRPr="00863A94" w:rsidRDefault="00D4301D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</w:rPr>
        <w:t>The right to n</w:t>
      </w:r>
      <w:r w:rsidR="00154CE5" w:rsidRPr="00863A94">
        <w:rPr>
          <w:sz w:val="32"/>
          <w:szCs w:val="32"/>
        </w:rPr>
        <w:t xml:space="preserve">ormal </w:t>
      </w:r>
      <w:r w:rsidR="00FE4E42" w:rsidRPr="00863A94">
        <w:rPr>
          <w:sz w:val="32"/>
          <w:szCs w:val="32"/>
        </w:rPr>
        <w:t>opportunities for interaction w</w:t>
      </w:r>
      <w:r>
        <w:rPr>
          <w:sz w:val="32"/>
          <w:szCs w:val="32"/>
        </w:rPr>
        <w:t xml:space="preserve">ith members of the opposite sex </w:t>
      </w:r>
      <w:r w:rsidR="002335F8" w:rsidRPr="00863A94">
        <w:rPr>
          <w:sz w:val="32"/>
          <w:szCs w:val="32"/>
        </w:rPr>
        <w:t>or same sex</w:t>
      </w:r>
      <w:r w:rsidR="00B21C68" w:rsidRPr="00863A94">
        <w:rPr>
          <w:sz w:val="32"/>
          <w:szCs w:val="32"/>
        </w:rPr>
        <w:t>;</w:t>
      </w:r>
    </w:p>
    <w:p w14:paraId="675AA40A" w14:textId="656EC38C" w:rsidR="000D7C61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</w:rPr>
        <w:t>The right of a client to w</w:t>
      </w:r>
      <w:r w:rsidR="00154CE5" w:rsidRPr="00B53141">
        <w:rPr>
          <w:sz w:val="32"/>
          <w:szCs w:val="32"/>
        </w:rPr>
        <w:t xml:space="preserve">ear </w:t>
      </w:r>
      <w:r w:rsidR="0036163D">
        <w:rPr>
          <w:sz w:val="32"/>
          <w:szCs w:val="32"/>
        </w:rPr>
        <w:t>their</w:t>
      </w:r>
      <w:r w:rsidR="00154CE5" w:rsidRPr="00B53141">
        <w:rPr>
          <w:sz w:val="32"/>
          <w:szCs w:val="32"/>
        </w:rPr>
        <w:t xml:space="preserve"> clothes; to keep and use </w:t>
      </w:r>
      <w:r w:rsidR="0036163D">
        <w:rPr>
          <w:sz w:val="32"/>
          <w:szCs w:val="32"/>
        </w:rPr>
        <w:t>their</w:t>
      </w:r>
      <w:r w:rsidR="00154CE5" w:rsidRPr="00B53141">
        <w:rPr>
          <w:sz w:val="32"/>
          <w:szCs w:val="32"/>
        </w:rPr>
        <w:t xml:space="preserve"> personal possessions including toilet articles; and to keep and be allowed to spend </w:t>
      </w:r>
      <w:r w:rsidR="0036163D">
        <w:rPr>
          <w:sz w:val="32"/>
          <w:szCs w:val="32"/>
        </w:rPr>
        <w:t>their</w:t>
      </w:r>
      <w:r w:rsidR="00154CE5" w:rsidRPr="00B53141">
        <w:rPr>
          <w:sz w:val="32"/>
          <w:szCs w:val="32"/>
        </w:rPr>
        <w:t xml:space="preserve"> own money for expenses and purchases</w:t>
      </w:r>
      <w:r w:rsidR="00B21C68" w:rsidRPr="00B53141">
        <w:rPr>
          <w:sz w:val="32"/>
          <w:szCs w:val="32"/>
        </w:rPr>
        <w:t>;</w:t>
      </w:r>
    </w:p>
    <w:p w14:paraId="1B53F80A" w14:textId="15343122" w:rsidR="000D7C61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</w:rPr>
        <w:t>The right to h</w:t>
      </w:r>
      <w:r w:rsidR="00154CE5" w:rsidRPr="00B53141">
        <w:rPr>
          <w:sz w:val="32"/>
          <w:szCs w:val="32"/>
        </w:rPr>
        <w:t>ave a</w:t>
      </w:r>
      <w:r w:rsidR="00FE4E42" w:rsidRPr="00B53141">
        <w:rPr>
          <w:sz w:val="32"/>
          <w:szCs w:val="32"/>
        </w:rPr>
        <w:t xml:space="preserve">ccess </w:t>
      </w:r>
      <w:r w:rsidR="00154CE5" w:rsidRPr="00B53141">
        <w:rPr>
          <w:sz w:val="32"/>
          <w:szCs w:val="32"/>
        </w:rPr>
        <w:t xml:space="preserve">to individual </w:t>
      </w:r>
      <w:r w:rsidR="00FE4E42" w:rsidRPr="00B53141">
        <w:rPr>
          <w:sz w:val="32"/>
          <w:szCs w:val="32"/>
        </w:rPr>
        <w:t>storage space</w:t>
      </w:r>
      <w:r w:rsidR="00154CE5" w:rsidRPr="00B53141">
        <w:rPr>
          <w:sz w:val="32"/>
          <w:szCs w:val="32"/>
        </w:rPr>
        <w:t xml:space="preserve"> for </w:t>
      </w:r>
      <w:r w:rsidR="0036163D">
        <w:rPr>
          <w:sz w:val="32"/>
          <w:szCs w:val="32"/>
        </w:rPr>
        <w:t>their</w:t>
      </w:r>
      <w:r w:rsidR="00154CE5" w:rsidRPr="00B53141">
        <w:rPr>
          <w:sz w:val="32"/>
          <w:szCs w:val="32"/>
        </w:rPr>
        <w:t xml:space="preserve"> private use</w:t>
      </w:r>
      <w:r w:rsidR="00B21C68" w:rsidRPr="00B53141">
        <w:rPr>
          <w:sz w:val="32"/>
          <w:szCs w:val="32"/>
        </w:rPr>
        <w:t>;</w:t>
      </w:r>
    </w:p>
    <w:p w14:paraId="7F5F5A64" w14:textId="77777777" w:rsidR="00154CE5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</w:rPr>
        <w:t xml:space="preserve">The right </w:t>
      </w:r>
      <w:r w:rsidR="00AE2025">
        <w:rPr>
          <w:sz w:val="32"/>
          <w:szCs w:val="32"/>
        </w:rPr>
        <w:t xml:space="preserve">to </w:t>
      </w:r>
      <w:r>
        <w:rPr>
          <w:sz w:val="32"/>
          <w:szCs w:val="32"/>
        </w:rPr>
        <w:t>s</w:t>
      </w:r>
      <w:r w:rsidR="00154CE5" w:rsidRPr="00B53141">
        <w:rPr>
          <w:sz w:val="32"/>
          <w:szCs w:val="32"/>
        </w:rPr>
        <w:t>ee visitors each day</w:t>
      </w:r>
      <w:r w:rsidR="00B21C68" w:rsidRPr="00B53141">
        <w:rPr>
          <w:sz w:val="32"/>
          <w:szCs w:val="32"/>
        </w:rPr>
        <w:t>;</w:t>
      </w:r>
    </w:p>
    <w:p w14:paraId="081BA877" w14:textId="77777777" w:rsidR="000D7C61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</w:rPr>
        <w:t>The right to h</w:t>
      </w:r>
      <w:r w:rsidR="00154CE5" w:rsidRPr="00B53141">
        <w:rPr>
          <w:sz w:val="32"/>
          <w:szCs w:val="32"/>
        </w:rPr>
        <w:t>ave r</w:t>
      </w:r>
      <w:r w:rsidR="00FE4E42" w:rsidRPr="00B53141">
        <w:rPr>
          <w:sz w:val="32"/>
          <w:szCs w:val="32"/>
        </w:rPr>
        <w:t>easonable access to and use of telephone</w:t>
      </w:r>
      <w:r w:rsidR="00154CE5" w:rsidRPr="00B53141">
        <w:rPr>
          <w:sz w:val="32"/>
          <w:szCs w:val="32"/>
        </w:rPr>
        <w:t>, both to make and receive confidential calls</w:t>
      </w:r>
      <w:r w:rsidR="00B21C68" w:rsidRPr="00B53141">
        <w:rPr>
          <w:sz w:val="32"/>
          <w:szCs w:val="32"/>
        </w:rPr>
        <w:t>;</w:t>
      </w:r>
    </w:p>
    <w:p w14:paraId="281A93B5" w14:textId="77777777" w:rsidR="000D7C61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</w:rPr>
        <w:t>The right to h</w:t>
      </w:r>
      <w:r w:rsidR="00FE4E42" w:rsidRPr="00B53141">
        <w:rPr>
          <w:sz w:val="32"/>
          <w:szCs w:val="32"/>
        </w:rPr>
        <w:t>ave ready access to letter writing materials</w:t>
      </w:r>
      <w:r w:rsidR="00154CE5" w:rsidRPr="00B53141">
        <w:rPr>
          <w:sz w:val="32"/>
          <w:szCs w:val="32"/>
        </w:rPr>
        <w:t>,</w:t>
      </w:r>
      <w:r w:rsidR="00FE4E42" w:rsidRPr="00B53141">
        <w:rPr>
          <w:sz w:val="32"/>
          <w:szCs w:val="32"/>
        </w:rPr>
        <w:t xml:space="preserve"> including stamps, and the right to mail and receive unopened correspondence</w:t>
      </w:r>
      <w:r w:rsidR="00B21C68" w:rsidRPr="00B53141">
        <w:rPr>
          <w:sz w:val="32"/>
          <w:szCs w:val="32"/>
        </w:rPr>
        <w:t>;</w:t>
      </w:r>
    </w:p>
    <w:p w14:paraId="1EA13C41" w14:textId="77777777" w:rsidR="000D7C61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</w:rPr>
        <w:t>The right to r</w:t>
      </w:r>
      <w:r w:rsidR="00C06269" w:rsidRPr="00B53141">
        <w:rPr>
          <w:sz w:val="32"/>
          <w:szCs w:val="32"/>
        </w:rPr>
        <w:t>egular</w:t>
      </w:r>
      <w:r w:rsidR="000F0F58" w:rsidRPr="00B53141">
        <w:rPr>
          <w:sz w:val="32"/>
          <w:szCs w:val="32"/>
        </w:rPr>
        <w:t xml:space="preserve"> p</w:t>
      </w:r>
      <w:r w:rsidR="00FE4E42" w:rsidRPr="00B53141">
        <w:rPr>
          <w:sz w:val="32"/>
          <w:szCs w:val="32"/>
        </w:rPr>
        <w:t xml:space="preserve">hysical exercise several times </w:t>
      </w:r>
      <w:r w:rsidR="00C06269" w:rsidRPr="00B53141">
        <w:rPr>
          <w:sz w:val="32"/>
          <w:szCs w:val="32"/>
        </w:rPr>
        <w:t>a</w:t>
      </w:r>
      <w:r w:rsidR="00FE4E42" w:rsidRPr="00B53141">
        <w:rPr>
          <w:sz w:val="32"/>
          <w:szCs w:val="32"/>
        </w:rPr>
        <w:t xml:space="preserve"> week</w:t>
      </w:r>
      <w:r w:rsidR="00B21C68" w:rsidRPr="00B53141">
        <w:rPr>
          <w:sz w:val="32"/>
          <w:szCs w:val="32"/>
        </w:rPr>
        <w:t>;</w:t>
      </w:r>
    </w:p>
    <w:p w14:paraId="2A91579E" w14:textId="77777777" w:rsidR="000D7C61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</w:rPr>
        <w:t>The right to b</w:t>
      </w:r>
      <w:r w:rsidR="00FE4E42" w:rsidRPr="00B53141">
        <w:rPr>
          <w:sz w:val="32"/>
          <w:szCs w:val="32"/>
        </w:rPr>
        <w:t>e outdoors at regular and frequent intervals</w:t>
      </w:r>
      <w:r w:rsidR="000F0F58" w:rsidRPr="00B53141">
        <w:rPr>
          <w:sz w:val="32"/>
          <w:szCs w:val="32"/>
        </w:rPr>
        <w:t>, in the absence of medical considerations</w:t>
      </w:r>
      <w:r w:rsidR="00B21C68" w:rsidRPr="00B53141">
        <w:rPr>
          <w:sz w:val="32"/>
          <w:szCs w:val="32"/>
        </w:rPr>
        <w:t>;</w:t>
      </w:r>
    </w:p>
    <w:p w14:paraId="24DAFF3F" w14:textId="05538620" w:rsidR="00B56586" w:rsidRPr="00B53141" w:rsidRDefault="00B56586" w:rsidP="005F55EB">
      <w:pPr>
        <w:numPr>
          <w:ilvl w:val="0"/>
          <w:numId w:val="9"/>
        </w:numPr>
        <w:tabs>
          <w:tab w:val="left" w:pos="0"/>
        </w:tabs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</w:rPr>
        <w:t>The right to p</w:t>
      </w:r>
      <w:r w:rsidRPr="00B53141">
        <w:rPr>
          <w:sz w:val="32"/>
          <w:szCs w:val="32"/>
        </w:rPr>
        <w:t xml:space="preserve">ractice the religion of </w:t>
      </w:r>
      <w:r w:rsidR="0036163D">
        <w:rPr>
          <w:sz w:val="32"/>
          <w:szCs w:val="32"/>
        </w:rPr>
        <w:t>their</w:t>
      </w:r>
      <w:r w:rsidRPr="00B53141">
        <w:rPr>
          <w:sz w:val="32"/>
          <w:szCs w:val="32"/>
        </w:rPr>
        <w:t xml:space="preserve"> choice or abstain from religious practices.  Provisions for such worship in Inpatient Care shall be made available to each person on a nondiscriminatory basis;  </w:t>
      </w:r>
    </w:p>
    <w:p w14:paraId="007EEC3B" w14:textId="77777777" w:rsidR="00B56586" w:rsidRPr="00B53141" w:rsidRDefault="00B56586" w:rsidP="005F55EB">
      <w:pPr>
        <w:numPr>
          <w:ilvl w:val="0"/>
          <w:numId w:val="9"/>
        </w:numPr>
        <w:tabs>
          <w:tab w:val="left" w:pos="0"/>
        </w:tabs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</w:rPr>
        <w:t>The right to r</w:t>
      </w:r>
      <w:r w:rsidRPr="00B53141">
        <w:rPr>
          <w:sz w:val="32"/>
          <w:szCs w:val="32"/>
        </w:rPr>
        <w:t>eceive prompt and adequate medical treatment for any physical ailment</w:t>
      </w:r>
      <w:r>
        <w:rPr>
          <w:sz w:val="32"/>
          <w:szCs w:val="32"/>
        </w:rPr>
        <w:t>.</w:t>
      </w:r>
    </w:p>
    <w:p w14:paraId="20394CD5" w14:textId="77777777" w:rsidR="00FE4E42" w:rsidRPr="000D7C61" w:rsidRDefault="00FE4E42" w:rsidP="00B56586">
      <w:pPr>
        <w:spacing w:after="100"/>
        <w:ind w:left="547"/>
        <w:rPr>
          <w:sz w:val="32"/>
          <w:szCs w:val="32"/>
        </w:rPr>
      </w:pPr>
    </w:p>
    <w:sectPr w:rsidR="00FE4E42" w:rsidRPr="000D7C61" w:rsidSect="008B1B7D">
      <w:footerReference w:type="default" r:id="rId8"/>
      <w:pgSz w:w="12240" w:h="15840" w:code="1"/>
      <w:pgMar w:top="1440" w:right="432" w:bottom="288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17D05" w14:textId="77777777" w:rsidR="00761202" w:rsidRDefault="00761202" w:rsidP="005A63C1">
      <w:r>
        <w:separator/>
      </w:r>
    </w:p>
  </w:endnote>
  <w:endnote w:type="continuationSeparator" w:id="0">
    <w:p w14:paraId="4DC05D6E" w14:textId="77777777" w:rsidR="00761202" w:rsidRDefault="00761202" w:rsidP="005A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99F84" w14:textId="77777777" w:rsidR="005A63C1" w:rsidRDefault="005A63C1" w:rsidP="005A63C1">
    <w:pPr>
      <w:pStyle w:val="Footer"/>
      <w:pBdr>
        <w:bottom w:val="double" w:sz="6" w:space="1" w:color="auto"/>
      </w:pBdr>
    </w:pPr>
  </w:p>
  <w:p w14:paraId="6E195218" w14:textId="77777777" w:rsidR="00AF7197" w:rsidRDefault="0046136D">
    <w:pPr>
      <w:pStyle w:val="Footer"/>
    </w:pPr>
    <w:r w:rsidRPr="009258EB">
      <w:t xml:space="preserve">Page </w:t>
    </w:r>
    <w:r w:rsidRPr="009258EB">
      <w:fldChar w:fldCharType="begin"/>
    </w:r>
    <w:r w:rsidRPr="009258EB">
      <w:instrText xml:space="preserve"> PAGE  \* Arabic  \* MERGEFORMAT </w:instrText>
    </w:r>
    <w:r w:rsidRPr="009258EB">
      <w:fldChar w:fldCharType="separate"/>
    </w:r>
    <w:r w:rsidR="00A55CA9">
      <w:rPr>
        <w:noProof/>
      </w:rPr>
      <w:t>1</w:t>
    </w:r>
    <w:r w:rsidRPr="009258EB">
      <w:fldChar w:fldCharType="end"/>
    </w:r>
    <w:r w:rsidRPr="009258EB">
      <w:t xml:space="preserve"> of </w:t>
    </w:r>
    <w:r w:rsidR="00102098">
      <w:fldChar w:fldCharType="begin"/>
    </w:r>
    <w:r w:rsidR="00102098">
      <w:instrText xml:space="preserve"> NUMPAGES  \* Arabic  \* MERGEFORMAT </w:instrText>
    </w:r>
    <w:r w:rsidR="00102098">
      <w:fldChar w:fldCharType="separate"/>
    </w:r>
    <w:r w:rsidR="00A55CA9">
      <w:rPr>
        <w:noProof/>
      </w:rPr>
      <w:t>3</w:t>
    </w:r>
    <w:r w:rsidR="00102098">
      <w:rPr>
        <w:noProof/>
      </w:rPr>
      <w:fldChar w:fldCharType="end"/>
    </w:r>
    <w:r>
      <w:t xml:space="preserve">: </w:t>
    </w:r>
    <w:r w:rsidR="005A63C1">
      <w:rPr>
        <w:b/>
        <w:bCs/>
        <w:sz w:val="18"/>
        <w:szCs w:val="18"/>
      </w:rPr>
      <w:t>Rights of Individual</w:t>
    </w:r>
    <w:r w:rsidR="00713A16" w:rsidRPr="00713A16">
      <w:rPr>
        <w:b/>
        <w:bCs/>
        <w:sz w:val="18"/>
        <w:szCs w:val="18"/>
      </w:rPr>
      <w:t xml:space="preserve"> Receiving Servi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42D19" w14:textId="77777777" w:rsidR="00761202" w:rsidRDefault="00761202" w:rsidP="005A63C1">
      <w:r>
        <w:separator/>
      </w:r>
    </w:p>
  </w:footnote>
  <w:footnote w:type="continuationSeparator" w:id="0">
    <w:p w14:paraId="59E754E8" w14:textId="77777777" w:rsidR="00761202" w:rsidRDefault="00761202" w:rsidP="005A63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642E"/>
    <w:multiLevelType w:val="hybridMultilevel"/>
    <w:tmpl w:val="F3242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815AB"/>
    <w:multiLevelType w:val="hybridMultilevel"/>
    <w:tmpl w:val="575E07FA"/>
    <w:lvl w:ilvl="0" w:tplc="23A28902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4E57DA"/>
    <w:multiLevelType w:val="hybridMultilevel"/>
    <w:tmpl w:val="30C0AF7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F0452D"/>
    <w:multiLevelType w:val="hybridMultilevel"/>
    <w:tmpl w:val="7A385D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CD4B00"/>
    <w:multiLevelType w:val="hybridMultilevel"/>
    <w:tmpl w:val="51189078"/>
    <w:lvl w:ilvl="0" w:tplc="98F6982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C657EB"/>
    <w:multiLevelType w:val="hybridMultilevel"/>
    <w:tmpl w:val="12B2BE3A"/>
    <w:lvl w:ilvl="0" w:tplc="23A28902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5C20AB"/>
    <w:multiLevelType w:val="hybridMultilevel"/>
    <w:tmpl w:val="E3A24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44E75"/>
    <w:multiLevelType w:val="hybridMultilevel"/>
    <w:tmpl w:val="F0B043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B380E08"/>
    <w:multiLevelType w:val="hybridMultilevel"/>
    <w:tmpl w:val="D004EA6A"/>
    <w:lvl w:ilvl="0" w:tplc="78C48BFC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9" w15:restartNumberingAfterBreak="0">
    <w:nsid w:val="7C0D5E16"/>
    <w:multiLevelType w:val="hybridMultilevel"/>
    <w:tmpl w:val="AD04E50E"/>
    <w:lvl w:ilvl="0" w:tplc="23A28902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D9680E80">
      <w:start w:val="9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385425"/>
    <w:multiLevelType w:val="hybridMultilevel"/>
    <w:tmpl w:val="97F8961E"/>
    <w:lvl w:ilvl="0" w:tplc="FF249DCE">
      <w:start w:val="9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E6536CA"/>
    <w:multiLevelType w:val="hybridMultilevel"/>
    <w:tmpl w:val="372A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1238748">
    <w:abstractNumId w:val="4"/>
  </w:num>
  <w:num w:numId="2" w16cid:durableId="1364358457">
    <w:abstractNumId w:val="3"/>
  </w:num>
  <w:num w:numId="3" w16cid:durableId="1012343473">
    <w:abstractNumId w:val="8"/>
  </w:num>
  <w:num w:numId="4" w16cid:durableId="1681467417">
    <w:abstractNumId w:val="0"/>
  </w:num>
  <w:num w:numId="5" w16cid:durableId="1082530825">
    <w:abstractNumId w:val="9"/>
  </w:num>
  <w:num w:numId="6" w16cid:durableId="1563566516">
    <w:abstractNumId w:val="5"/>
  </w:num>
  <w:num w:numId="7" w16cid:durableId="1020861262">
    <w:abstractNumId w:val="1"/>
  </w:num>
  <w:num w:numId="8" w16cid:durableId="1451316351">
    <w:abstractNumId w:val="10"/>
  </w:num>
  <w:num w:numId="9" w16cid:durableId="1497306527">
    <w:abstractNumId w:val="2"/>
  </w:num>
  <w:num w:numId="10" w16cid:durableId="1090007485">
    <w:abstractNumId w:val="6"/>
  </w:num>
  <w:num w:numId="11" w16cid:durableId="516386485">
    <w:abstractNumId w:val="7"/>
  </w:num>
  <w:num w:numId="12" w16cid:durableId="10782862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Tc1NLIwMzA3MDRQ0lEKTi0uzszPAykwNK4FAKQB950tAAAA"/>
  </w:docVars>
  <w:rsids>
    <w:rsidRoot w:val="00CF4C00"/>
    <w:rsid w:val="00046007"/>
    <w:rsid w:val="00064024"/>
    <w:rsid w:val="000C6AF8"/>
    <w:rsid w:val="000D7C61"/>
    <w:rsid w:val="000E46B9"/>
    <w:rsid w:val="000F0F58"/>
    <w:rsid w:val="00102098"/>
    <w:rsid w:val="00152A29"/>
    <w:rsid w:val="00154CE5"/>
    <w:rsid w:val="00191264"/>
    <w:rsid w:val="001F3984"/>
    <w:rsid w:val="002146E7"/>
    <w:rsid w:val="002335F8"/>
    <w:rsid w:val="002554E2"/>
    <w:rsid w:val="00281594"/>
    <w:rsid w:val="0028441E"/>
    <w:rsid w:val="002F3CEA"/>
    <w:rsid w:val="002F68CA"/>
    <w:rsid w:val="003272A9"/>
    <w:rsid w:val="00327E31"/>
    <w:rsid w:val="00335CFA"/>
    <w:rsid w:val="00360173"/>
    <w:rsid w:val="0036163D"/>
    <w:rsid w:val="00374FBB"/>
    <w:rsid w:val="0038472B"/>
    <w:rsid w:val="0038599A"/>
    <w:rsid w:val="003A6552"/>
    <w:rsid w:val="003B75D2"/>
    <w:rsid w:val="003C20A0"/>
    <w:rsid w:val="004504CA"/>
    <w:rsid w:val="0046136D"/>
    <w:rsid w:val="004A2C54"/>
    <w:rsid w:val="004B6725"/>
    <w:rsid w:val="004F090B"/>
    <w:rsid w:val="005259E5"/>
    <w:rsid w:val="00543B85"/>
    <w:rsid w:val="005A63C1"/>
    <w:rsid w:val="005E1E77"/>
    <w:rsid w:val="005F55EB"/>
    <w:rsid w:val="006B256D"/>
    <w:rsid w:val="00713A16"/>
    <w:rsid w:val="00726DF5"/>
    <w:rsid w:val="00761202"/>
    <w:rsid w:val="00763F2C"/>
    <w:rsid w:val="00765BAD"/>
    <w:rsid w:val="008056A4"/>
    <w:rsid w:val="00841580"/>
    <w:rsid w:val="00863A94"/>
    <w:rsid w:val="008A26ED"/>
    <w:rsid w:val="008B1B7D"/>
    <w:rsid w:val="008B5AF8"/>
    <w:rsid w:val="008E2051"/>
    <w:rsid w:val="008F123F"/>
    <w:rsid w:val="00901456"/>
    <w:rsid w:val="00905962"/>
    <w:rsid w:val="00933859"/>
    <w:rsid w:val="00945918"/>
    <w:rsid w:val="00952623"/>
    <w:rsid w:val="009823E2"/>
    <w:rsid w:val="00990201"/>
    <w:rsid w:val="009A0BD9"/>
    <w:rsid w:val="009D7B78"/>
    <w:rsid w:val="00A00726"/>
    <w:rsid w:val="00A21EF9"/>
    <w:rsid w:val="00A220F7"/>
    <w:rsid w:val="00A32B1A"/>
    <w:rsid w:val="00A37AD4"/>
    <w:rsid w:val="00A4016E"/>
    <w:rsid w:val="00A431EF"/>
    <w:rsid w:val="00A53F13"/>
    <w:rsid w:val="00A55CA9"/>
    <w:rsid w:val="00A84136"/>
    <w:rsid w:val="00AC45E9"/>
    <w:rsid w:val="00AE2025"/>
    <w:rsid w:val="00AF4B39"/>
    <w:rsid w:val="00AF7197"/>
    <w:rsid w:val="00B0463E"/>
    <w:rsid w:val="00B21C68"/>
    <w:rsid w:val="00B23D77"/>
    <w:rsid w:val="00B405C3"/>
    <w:rsid w:val="00B53141"/>
    <w:rsid w:val="00B55649"/>
    <w:rsid w:val="00B56586"/>
    <w:rsid w:val="00B61BB4"/>
    <w:rsid w:val="00B87916"/>
    <w:rsid w:val="00B96833"/>
    <w:rsid w:val="00BC0600"/>
    <w:rsid w:val="00C045E2"/>
    <w:rsid w:val="00C06269"/>
    <w:rsid w:val="00C3184A"/>
    <w:rsid w:val="00C3286C"/>
    <w:rsid w:val="00C37327"/>
    <w:rsid w:val="00C40CAF"/>
    <w:rsid w:val="00C67F63"/>
    <w:rsid w:val="00C7603B"/>
    <w:rsid w:val="00C87410"/>
    <w:rsid w:val="00C93C2E"/>
    <w:rsid w:val="00CB0BC0"/>
    <w:rsid w:val="00CB7DD6"/>
    <w:rsid w:val="00CE5947"/>
    <w:rsid w:val="00CF4C00"/>
    <w:rsid w:val="00D4301D"/>
    <w:rsid w:val="00D75A93"/>
    <w:rsid w:val="00DD416C"/>
    <w:rsid w:val="00E53F97"/>
    <w:rsid w:val="00EA420A"/>
    <w:rsid w:val="00EC23FA"/>
    <w:rsid w:val="00EE17F4"/>
    <w:rsid w:val="00EF3EE2"/>
    <w:rsid w:val="00F065B5"/>
    <w:rsid w:val="00F242C9"/>
    <w:rsid w:val="00F300AE"/>
    <w:rsid w:val="00F65544"/>
    <w:rsid w:val="00F76652"/>
    <w:rsid w:val="00F76894"/>
    <w:rsid w:val="00FB6996"/>
    <w:rsid w:val="00FC660D"/>
    <w:rsid w:val="00FE4E42"/>
    <w:rsid w:val="00FF0EAF"/>
    <w:rsid w:val="00FF5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24FDB2"/>
  <w15:docId w15:val="{9354EE74-B827-433F-A79C-E4844E6C6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4C00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C93C2E"/>
    <w:pPr>
      <w:keepNext/>
      <w:widowControl w:val="0"/>
      <w:autoSpaceDE w:val="0"/>
      <w:autoSpaceDN w:val="0"/>
      <w:adjustRightInd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Contemporary">
    <w:name w:val="Table Contemporary"/>
    <w:basedOn w:val="TableNormal"/>
    <w:rsid w:val="00CF4C0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BalloonText">
    <w:name w:val="Balloon Text"/>
    <w:basedOn w:val="Normal"/>
    <w:semiHidden/>
    <w:rsid w:val="008415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A63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A63C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A63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63C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63A94"/>
    <w:pPr>
      <w:ind w:left="720"/>
      <w:contextualSpacing/>
    </w:pPr>
  </w:style>
  <w:style w:type="character" w:styleId="CommentReference">
    <w:name w:val="annotation reference"/>
    <w:basedOn w:val="DefaultParagraphFont"/>
    <w:rsid w:val="005259E5"/>
    <w:rPr>
      <w:sz w:val="16"/>
      <w:szCs w:val="16"/>
    </w:rPr>
  </w:style>
  <w:style w:type="paragraph" w:styleId="CommentText">
    <w:name w:val="annotation text"/>
    <w:basedOn w:val="Normal"/>
    <w:link w:val="CommentTextChar"/>
    <w:rsid w:val="005259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259E5"/>
  </w:style>
  <w:style w:type="paragraph" w:styleId="CommentSubject">
    <w:name w:val="annotation subject"/>
    <w:basedOn w:val="CommentText"/>
    <w:next w:val="CommentText"/>
    <w:link w:val="CommentSubjectChar"/>
    <w:rsid w:val="005259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259E5"/>
    <w:rPr>
      <w:b/>
      <w:bCs/>
    </w:rPr>
  </w:style>
  <w:style w:type="character" w:customStyle="1" w:styleId="Heading2Char">
    <w:name w:val="Heading 2 Char"/>
    <w:basedOn w:val="DefaultParagraphFont"/>
    <w:link w:val="Heading2"/>
    <w:rsid w:val="00C93C2E"/>
    <w:rPr>
      <w:rFonts w:ascii="Arial" w:hAnsi="Arial" w:cs="Arial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41FFB-2DA7-4048-A090-D578ED1E7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7</Words>
  <Characters>44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Opportunity Development, Inc.</Company>
  <LinksUpToDate>false</LinksUpToDate>
  <CharactersWithSpaces>5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schober</dc:creator>
  <cp:lastModifiedBy>Sarfert, Lori Jo</cp:lastModifiedBy>
  <cp:revision>2</cp:revision>
  <cp:lastPrinted>2022-12-05T15:19:00Z</cp:lastPrinted>
  <dcterms:created xsi:type="dcterms:W3CDTF">2023-04-11T11:36:00Z</dcterms:created>
  <dcterms:modified xsi:type="dcterms:W3CDTF">2023-04-11T11:36:00Z</dcterms:modified>
</cp:coreProperties>
</file>